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2AE3C" w14:textId="77777777" w:rsidR="002165E2" w:rsidRPr="00D16A09" w:rsidRDefault="002165E2" w:rsidP="00941FB9">
      <w:pPr>
        <w:rPr>
          <w:sz w:val="18"/>
          <w:szCs w:val="18"/>
        </w:rPr>
      </w:pP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1464"/>
        <w:gridCol w:w="3351"/>
        <w:gridCol w:w="1559"/>
        <w:gridCol w:w="3402"/>
        <w:gridCol w:w="1559"/>
        <w:gridCol w:w="3969"/>
      </w:tblGrid>
      <w:tr w:rsidR="00504832" w:rsidRPr="00B604DA" w14:paraId="6C1054E2" w14:textId="77777777" w:rsidTr="3536914A">
        <w:tc>
          <w:tcPr>
            <w:tcW w:w="1464" w:type="dxa"/>
            <w:shd w:val="clear" w:color="auto" w:fill="538135" w:themeFill="accent6" w:themeFillShade="BF"/>
          </w:tcPr>
          <w:p w14:paraId="6E231161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Role Title:</w:t>
            </w:r>
          </w:p>
        </w:tc>
        <w:tc>
          <w:tcPr>
            <w:tcW w:w="3351" w:type="dxa"/>
          </w:tcPr>
          <w:p w14:paraId="525EB16B" w14:textId="6FF4E788" w:rsidR="00504832" w:rsidRPr="00B604DA" w:rsidRDefault="000E4DF0" w:rsidP="005048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eet Manager</w:t>
            </w:r>
          </w:p>
        </w:tc>
        <w:tc>
          <w:tcPr>
            <w:tcW w:w="1559" w:type="dxa"/>
            <w:shd w:val="clear" w:color="auto" w:fill="538135" w:themeFill="accent6" w:themeFillShade="BF"/>
          </w:tcPr>
          <w:p w14:paraId="15C94764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Department:</w:t>
            </w:r>
          </w:p>
        </w:tc>
        <w:tc>
          <w:tcPr>
            <w:tcW w:w="3402" w:type="dxa"/>
          </w:tcPr>
          <w:p w14:paraId="65C481EC" w14:textId="1DA5A109" w:rsidR="00504832" w:rsidRPr="00B604DA" w:rsidRDefault="73D9B496" w:rsidP="3536914A">
            <w:pPr>
              <w:spacing w:line="259" w:lineRule="auto"/>
              <w:rPr>
                <w:sz w:val="20"/>
                <w:szCs w:val="20"/>
              </w:rPr>
            </w:pPr>
            <w:r w:rsidRPr="3536914A">
              <w:rPr>
                <w:sz w:val="20"/>
                <w:szCs w:val="20"/>
              </w:rPr>
              <w:t>Warehouse and Transport</w:t>
            </w:r>
          </w:p>
        </w:tc>
        <w:tc>
          <w:tcPr>
            <w:tcW w:w="1559" w:type="dxa"/>
            <w:shd w:val="clear" w:color="auto" w:fill="538135" w:themeFill="accent6" w:themeFillShade="BF"/>
          </w:tcPr>
          <w:p w14:paraId="3EB91639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Budget:</w:t>
            </w:r>
          </w:p>
        </w:tc>
        <w:tc>
          <w:tcPr>
            <w:tcW w:w="3969" w:type="dxa"/>
          </w:tcPr>
          <w:p w14:paraId="5D965A3A" w14:textId="12B666CA" w:rsidR="00504832" w:rsidRPr="00B604DA" w:rsidRDefault="0CB17510" w:rsidP="00504832">
            <w:pPr>
              <w:rPr>
                <w:sz w:val="20"/>
                <w:szCs w:val="20"/>
              </w:rPr>
            </w:pPr>
            <w:r w:rsidRPr="75FB6C44">
              <w:rPr>
                <w:sz w:val="20"/>
                <w:szCs w:val="20"/>
              </w:rPr>
              <w:t>£50,000</w:t>
            </w:r>
          </w:p>
        </w:tc>
      </w:tr>
      <w:tr w:rsidR="00504832" w:rsidRPr="00B604DA" w14:paraId="22699D1B" w14:textId="77777777" w:rsidTr="3536914A">
        <w:tc>
          <w:tcPr>
            <w:tcW w:w="1464" w:type="dxa"/>
            <w:shd w:val="clear" w:color="auto" w:fill="538135" w:themeFill="accent6" w:themeFillShade="BF"/>
          </w:tcPr>
          <w:p w14:paraId="49955EEF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Direct Reports:</w:t>
            </w:r>
          </w:p>
        </w:tc>
        <w:tc>
          <w:tcPr>
            <w:tcW w:w="3351" w:type="dxa"/>
          </w:tcPr>
          <w:p w14:paraId="1034869E" w14:textId="013195C4" w:rsidR="00D40569" w:rsidRDefault="000E4DF0" w:rsidP="005048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eet Administrator</w:t>
            </w:r>
          </w:p>
          <w:p w14:paraId="0267C1FB" w14:textId="30901FB6" w:rsidR="00D40569" w:rsidRPr="00B604DA" w:rsidRDefault="00D40569" w:rsidP="00504832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538135" w:themeFill="accent6" w:themeFillShade="BF"/>
          </w:tcPr>
          <w:p w14:paraId="618974C7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Reports To:</w:t>
            </w:r>
          </w:p>
        </w:tc>
        <w:tc>
          <w:tcPr>
            <w:tcW w:w="3402" w:type="dxa"/>
          </w:tcPr>
          <w:p w14:paraId="7151D1C8" w14:textId="40BBE240" w:rsidR="00504832" w:rsidRPr="00B604DA" w:rsidRDefault="000E4DF0" w:rsidP="3536914A">
            <w:pPr>
              <w:rPr>
                <w:sz w:val="20"/>
                <w:szCs w:val="20"/>
              </w:rPr>
            </w:pPr>
            <w:r w:rsidRPr="3536914A">
              <w:rPr>
                <w:sz w:val="20"/>
                <w:szCs w:val="20"/>
              </w:rPr>
              <w:t>Head of Transport</w:t>
            </w:r>
          </w:p>
        </w:tc>
        <w:tc>
          <w:tcPr>
            <w:tcW w:w="1559" w:type="dxa"/>
            <w:shd w:val="clear" w:color="auto" w:fill="538135" w:themeFill="accent6" w:themeFillShade="BF"/>
          </w:tcPr>
          <w:p w14:paraId="6AE9CE2E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Version:</w:t>
            </w:r>
          </w:p>
        </w:tc>
        <w:tc>
          <w:tcPr>
            <w:tcW w:w="3969" w:type="dxa"/>
          </w:tcPr>
          <w:p w14:paraId="2697A38A" w14:textId="4138D2C0" w:rsidR="00504832" w:rsidRPr="00B604DA" w:rsidRDefault="00504832" w:rsidP="00504832">
            <w:pPr>
              <w:rPr>
                <w:sz w:val="20"/>
                <w:szCs w:val="20"/>
              </w:rPr>
            </w:pPr>
          </w:p>
        </w:tc>
      </w:tr>
    </w:tbl>
    <w:p w14:paraId="48BCE295" w14:textId="77777777" w:rsidR="00941FB9" w:rsidRPr="00B604DA" w:rsidRDefault="00941FB9" w:rsidP="00504832">
      <w:pPr>
        <w:spacing w:after="0"/>
        <w:rPr>
          <w:sz w:val="20"/>
          <w:szCs w:val="20"/>
        </w:rPr>
      </w:pP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5665"/>
        <w:gridCol w:w="9639"/>
      </w:tblGrid>
      <w:tr w:rsidR="00504832" w:rsidRPr="00B604DA" w14:paraId="44232432" w14:textId="77777777" w:rsidTr="51593EFB">
        <w:tc>
          <w:tcPr>
            <w:tcW w:w="5665" w:type="dxa"/>
            <w:shd w:val="clear" w:color="auto" w:fill="538135" w:themeFill="accent6" w:themeFillShade="BF"/>
          </w:tcPr>
          <w:p w14:paraId="114D5CCD" w14:textId="77777777" w:rsidR="00504832" w:rsidRPr="00B604DA" w:rsidRDefault="00504832" w:rsidP="00941FB9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Role Purpose:</w:t>
            </w:r>
          </w:p>
        </w:tc>
        <w:tc>
          <w:tcPr>
            <w:tcW w:w="9639" w:type="dxa"/>
            <w:shd w:val="clear" w:color="auto" w:fill="538135" w:themeFill="accent6" w:themeFillShade="BF"/>
          </w:tcPr>
          <w:p w14:paraId="5FEDE2D0" w14:textId="77777777" w:rsidR="00504832" w:rsidRPr="00B604DA" w:rsidRDefault="00504832" w:rsidP="0050483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Key Accountabilities</w:t>
            </w:r>
            <w:r w:rsidR="005C494D" w:rsidRPr="00B604DA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7B0882" w:rsidRPr="00B604DA">
              <w:rPr>
                <w:b/>
                <w:color w:val="FFFFFF" w:themeColor="background1"/>
                <w:sz w:val="20"/>
                <w:szCs w:val="20"/>
              </w:rPr>
              <w:t>(max 6)</w:t>
            </w:r>
          </w:p>
        </w:tc>
      </w:tr>
      <w:tr w:rsidR="00504832" w:rsidRPr="00B604DA" w14:paraId="65A8DF43" w14:textId="77777777" w:rsidTr="51593EFB">
        <w:tc>
          <w:tcPr>
            <w:tcW w:w="5665" w:type="dxa"/>
          </w:tcPr>
          <w:p w14:paraId="7D804D21" w14:textId="35D64857" w:rsidR="00E10F57" w:rsidRPr="00F41CBB" w:rsidRDefault="5397D862" w:rsidP="51593EFB">
            <w:pPr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t xml:space="preserve">To manage the company's fleet of vehicles, including the purchase and disposal of vehicles and managing the relationships with </w:t>
            </w:r>
            <w:r w:rsidR="69739811" w:rsidRPr="51593EFB">
              <w:rPr>
                <w:sz w:val="20"/>
                <w:szCs w:val="20"/>
              </w:rPr>
              <w:t>fleet providers</w:t>
            </w:r>
            <w:r w:rsidR="630D01AD" w:rsidRPr="51593EFB">
              <w:rPr>
                <w:sz w:val="20"/>
                <w:szCs w:val="20"/>
              </w:rPr>
              <w:t>.</w:t>
            </w:r>
          </w:p>
          <w:p w14:paraId="13307BD1" w14:textId="65932521" w:rsidR="00E10F57" w:rsidRPr="00F41CBB" w:rsidRDefault="630D01AD" w:rsidP="00D16A09">
            <w:pPr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t>O</w:t>
            </w:r>
            <w:r w:rsidR="5397D862" w:rsidRPr="51593EFB">
              <w:rPr>
                <w:sz w:val="20"/>
                <w:szCs w:val="20"/>
              </w:rPr>
              <w:t>verseeing maintenance and repairs of vehicles</w:t>
            </w:r>
            <w:r w:rsidR="7194F194" w:rsidRPr="51593EFB">
              <w:rPr>
                <w:sz w:val="20"/>
                <w:szCs w:val="20"/>
              </w:rPr>
              <w:t>, a</w:t>
            </w:r>
            <w:r w:rsidR="3717AD86" w:rsidRPr="51593EFB">
              <w:rPr>
                <w:sz w:val="20"/>
                <w:szCs w:val="20"/>
              </w:rPr>
              <w:t>nalysing</w:t>
            </w:r>
            <w:r w:rsidR="5397D862" w:rsidRPr="51593EFB">
              <w:rPr>
                <w:sz w:val="20"/>
                <w:szCs w:val="20"/>
              </w:rPr>
              <w:t xml:space="preserve"> </w:t>
            </w:r>
            <w:proofErr w:type="gramStart"/>
            <w:r w:rsidR="5397D862" w:rsidRPr="51593EFB">
              <w:rPr>
                <w:sz w:val="20"/>
                <w:szCs w:val="20"/>
              </w:rPr>
              <w:t>data</w:t>
            </w:r>
            <w:proofErr w:type="gramEnd"/>
            <w:r w:rsidR="5397D862" w:rsidRPr="51593EFB">
              <w:rPr>
                <w:sz w:val="20"/>
                <w:szCs w:val="20"/>
              </w:rPr>
              <w:t xml:space="preserve"> and preparing reports on vehicle costs, mileage, fuel efficiency</w:t>
            </w:r>
            <w:r w:rsidR="6D20A458" w:rsidRPr="51593EFB">
              <w:rPr>
                <w:sz w:val="20"/>
                <w:szCs w:val="20"/>
              </w:rPr>
              <w:t xml:space="preserve"> and e</w:t>
            </w:r>
            <w:r w:rsidR="5397D862" w:rsidRPr="51593EFB">
              <w:rPr>
                <w:sz w:val="20"/>
                <w:szCs w:val="20"/>
              </w:rPr>
              <w:t xml:space="preserve">nsuring the safety, </w:t>
            </w:r>
            <w:r w:rsidR="2C88C994" w:rsidRPr="51593EFB">
              <w:rPr>
                <w:sz w:val="20"/>
                <w:szCs w:val="20"/>
              </w:rPr>
              <w:t>compliance,</w:t>
            </w:r>
            <w:r w:rsidR="5397D862" w:rsidRPr="51593EFB">
              <w:rPr>
                <w:sz w:val="20"/>
                <w:szCs w:val="20"/>
              </w:rPr>
              <w:t xml:space="preserve"> and liability of the fleet</w:t>
            </w:r>
          </w:p>
        </w:tc>
        <w:tc>
          <w:tcPr>
            <w:tcW w:w="9639" w:type="dxa"/>
          </w:tcPr>
          <w:p w14:paraId="65E3B3FC" w14:textId="67966E1B" w:rsidR="00504832" w:rsidRPr="00F41CBB" w:rsidRDefault="06E6BDBA" w:rsidP="51593EFB">
            <w:pPr>
              <w:pStyle w:val="NoSpacing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51593EFB">
              <w:rPr>
                <w:rFonts w:asciiTheme="minorHAnsi" w:hAnsiTheme="minorHAnsi"/>
                <w:b/>
                <w:bCs/>
                <w:sz w:val="20"/>
                <w:szCs w:val="20"/>
              </w:rPr>
              <w:t>1. Develop and deploy a fleet strategy</w:t>
            </w:r>
          </w:p>
          <w:p w14:paraId="4D7B28C1" w14:textId="75C89354" w:rsidR="00504832" w:rsidRPr="00F41CBB" w:rsidRDefault="6382FAB5" w:rsidP="51593EFB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 w:rsidRPr="51593EFB">
              <w:rPr>
                <w:b/>
                <w:bCs/>
                <w:sz w:val="20"/>
                <w:szCs w:val="20"/>
              </w:rPr>
              <w:t>2.</w:t>
            </w:r>
            <w:r w:rsidR="1B3EE024" w:rsidRPr="51593EFB">
              <w:rPr>
                <w:b/>
                <w:bCs/>
                <w:sz w:val="20"/>
                <w:szCs w:val="20"/>
              </w:rPr>
              <w:t xml:space="preserve"> </w:t>
            </w:r>
            <w:r w:rsidRPr="51593EFB">
              <w:rPr>
                <w:b/>
                <w:bCs/>
                <w:sz w:val="20"/>
                <w:szCs w:val="20"/>
              </w:rPr>
              <w:t>Manag</w:t>
            </w:r>
            <w:r w:rsidR="26B94345" w:rsidRPr="51593EFB">
              <w:rPr>
                <w:b/>
                <w:bCs/>
                <w:sz w:val="20"/>
                <w:szCs w:val="20"/>
              </w:rPr>
              <w:t>ement of the</w:t>
            </w:r>
            <w:r w:rsidRPr="51593EFB">
              <w:rPr>
                <w:b/>
                <w:bCs/>
                <w:sz w:val="20"/>
                <w:szCs w:val="20"/>
              </w:rPr>
              <w:t xml:space="preserve"> Fleet Budget</w:t>
            </w:r>
          </w:p>
          <w:p w14:paraId="2D0DFF4D" w14:textId="7B26B775" w:rsidR="00504832" w:rsidRPr="00F41CBB" w:rsidRDefault="6382FAB5" w:rsidP="51593EFB">
            <w:pPr>
              <w:rPr>
                <w:sz w:val="20"/>
                <w:szCs w:val="20"/>
              </w:rPr>
            </w:pPr>
            <w:r w:rsidRPr="51593EFB">
              <w:rPr>
                <w:b/>
                <w:bCs/>
                <w:sz w:val="20"/>
                <w:szCs w:val="20"/>
              </w:rPr>
              <w:t>3.</w:t>
            </w:r>
            <w:r w:rsidR="1B3EE024" w:rsidRPr="51593EFB">
              <w:rPr>
                <w:b/>
                <w:bCs/>
                <w:sz w:val="20"/>
                <w:szCs w:val="20"/>
              </w:rPr>
              <w:t xml:space="preserve"> </w:t>
            </w:r>
            <w:r w:rsidRPr="51593EFB">
              <w:rPr>
                <w:b/>
                <w:bCs/>
                <w:sz w:val="20"/>
                <w:szCs w:val="20"/>
              </w:rPr>
              <w:t>Analysis of telematics</w:t>
            </w:r>
          </w:p>
          <w:p w14:paraId="1E9CC727" w14:textId="0597C01E" w:rsidR="00504832" w:rsidRPr="00F41CBB" w:rsidRDefault="6382FAB5" w:rsidP="51593EFB">
            <w:pPr>
              <w:rPr>
                <w:sz w:val="20"/>
                <w:szCs w:val="20"/>
              </w:rPr>
            </w:pPr>
            <w:r w:rsidRPr="51593EFB">
              <w:rPr>
                <w:b/>
                <w:bCs/>
                <w:sz w:val="20"/>
                <w:szCs w:val="20"/>
              </w:rPr>
              <w:t>4.</w:t>
            </w:r>
            <w:r w:rsidR="6B8D0B53" w:rsidRPr="51593EFB">
              <w:rPr>
                <w:b/>
                <w:bCs/>
                <w:sz w:val="20"/>
                <w:szCs w:val="20"/>
              </w:rPr>
              <w:t xml:space="preserve"> </w:t>
            </w:r>
            <w:r w:rsidRPr="51593EFB">
              <w:rPr>
                <w:b/>
                <w:bCs/>
                <w:sz w:val="20"/>
                <w:szCs w:val="20"/>
              </w:rPr>
              <w:t>Compliance</w:t>
            </w:r>
          </w:p>
          <w:p w14:paraId="3A8B4CD3" w14:textId="2DC18521" w:rsidR="00504832" w:rsidRPr="00F41CBB" w:rsidRDefault="6382FAB5" w:rsidP="51593EFB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51593EFB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5. Monitoring and managing Health and Safety requirements</w:t>
            </w:r>
            <w:r w:rsidRPr="51593EFB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4D68ABB5" w14:textId="4A978E2E" w:rsidR="00504832" w:rsidRPr="00F41CBB" w:rsidRDefault="6382FAB5" w:rsidP="51593EFB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51593EFB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6. Providing leadership and guidance to team, including setting goals, assigning tasks, and monitoring and managing performance.</w:t>
            </w:r>
            <w:r w:rsidRPr="51593EFB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3DEDC4EF" w14:textId="1EA1195C" w:rsidR="00504832" w:rsidRPr="00F41CBB" w:rsidRDefault="00504832" w:rsidP="51593EFB">
            <w:pPr>
              <w:rPr>
                <w:sz w:val="20"/>
                <w:szCs w:val="20"/>
              </w:rPr>
            </w:pPr>
          </w:p>
        </w:tc>
      </w:tr>
    </w:tbl>
    <w:p w14:paraId="1A89F066" w14:textId="77777777" w:rsidR="00504832" w:rsidRPr="00B604DA" w:rsidRDefault="00504832" w:rsidP="00504832">
      <w:pPr>
        <w:spacing w:after="0"/>
        <w:rPr>
          <w:sz w:val="20"/>
          <w:szCs w:val="20"/>
        </w:rPr>
      </w:pPr>
    </w:p>
    <w:tbl>
      <w:tblPr>
        <w:tblStyle w:val="TableGrid"/>
        <w:tblW w:w="15304" w:type="dxa"/>
        <w:tblLook w:val="04A0" w:firstRow="1" w:lastRow="0" w:firstColumn="1" w:lastColumn="0" w:noHBand="0" w:noVBand="1"/>
      </w:tblPr>
      <w:tblGrid>
        <w:gridCol w:w="11619"/>
        <w:gridCol w:w="3685"/>
      </w:tblGrid>
      <w:tr w:rsidR="00B37032" w:rsidRPr="00B604DA" w14:paraId="42F507A4" w14:textId="77777777" w:rsidTr="51593EFB">
        <w:tc>
          <w:tcPr>
            <w:tcW w:w="11619" w:type="dxa"/>
            <w:shd w:val="clear" w:color="auto" w:fill="538135" w:themeFill="accent6" w:themeFillShade="BF"/>
          </w:tcPr>
          <w:p w14:paraId="38D8317A" w14:textId="77777777" w:rsidR="00B37032" w:rsidRPr="00B604DA" w:rsidRDefault="00B37032" w:rsidP="00941FB9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Key Accountabilities:</w:t>
            </w:r>
          </w:p>
        </w:tc>
        <w:tc>
          <w:tcPr>
            <w:tcW w:w="3685" w:type="dxa"/>
            <w:shd w:val="clear" w:color="auto" w:fill="538135" w:themeFill="accent6" w:themeFillShade="BF"/>
          </w:tcPr>
          <w:p w14:paraId="58EEE68B" w14:textId="77777777" w:rsidR="00B37032" w:rsidRPr="00B604DA" w:rsidRDefault="00B37032" w:rsidP="00941FB9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B604DA">
              <w:rPr>
                <w:b/>
                <w:color w:val="FFFFFF" w:themeColor="background1"/>
                <w:sz w:val="20"/>
                <w:szCs w:val="20"/>
              </w:rPr>
              <w:t>Key Measures of Success:</w:t>
            </w:r>
          </w:p>
        </w:tc>
      </w:tr>
      <w:tr w:rsidR="00C15BFA" w:rsidRPr="000308DD" w14:paraId="1BAB123E" w14:textId="77777777" w:rsidTr="51593EFB">
        <w:tc>
          <w:tcPr>
            <w:tcW w:w="11619" w:type="dxa"/>
          </w:tcPr>
          <w:p w14:paraId="45CC7BB2" w14:textId="67966E1B" w:rsidR="00C15BFA" w:rsidRPr="000308DD" w:rsidRDefault="51593EFB" w:rsidP="51593EFB">
            <w:pPr>
              <w:pStyle w:val="NoSpacing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51593EFB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1. </w:t>
            </w:r>
            <w:r w:rsidR="1C90CE91" w:rsidRPr="51593EFB">
              <w:rPr>
                <w:rFonts w:asciiTheme="minorHAnsi" w:hAnsiTheme="minorHAnsi"/>
                <w:b/>
                <w:bCs/>
                <w:sz w:val="20"/>
                <w:szCs w:val="20"/>
              </w:rPr>
              <w:t>Develop and deploy a fleet strategy</w:t>
            </w:r>
          </w:p>
          <w:p w14:paraId="07C49984" w14:textId="5A46585A" w:rsidR="000308DD" w:rsidRDefault="63B74F35" w:rsidP="51593EFB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51593EFB">
              <w:rPr>
                <w:rFonts w:asciiTheme="minorHAnsi" w:hAnsiTheme="minorHAnsi"/>
                <w:sz w:val="20"/>
                <w:szCs w:val="20"/>
              </w:rPr>
              <w:t>-</w:t>
            </w:r>
            <w:r w:rsidR="1C90CE91" w:rsidRPr="51593EFB">
              <w:rPr>
                <w:rFonts w:asciiTheme="minorHAnsi" w:hAnsiTheme="minorHAnsi"/>
                <w:sz w:val="20"/>
                <w:szCs w:val="20"/>
              </w:rPr>
              <w:t>Responsible for</w:t>
            </w:r>
            <w:r w:rsidR="6837584E" w:rsidRPr="51593EFB">
              <w:rPr>
                <w:rFonts w:asciiTheme="minorHAnsi" w:hAnsiTheme="minorHAnsi"/>
                <w:sz w:val="20"/>
                <w:szCs w:val="20"/>
              </w:rPr>
              <w:t xml:space="preserve"> all</w:t>
            </w:r>
            <w:r w:rsidR="1C90CE91" w:rsidRPr="51593EFB">
              <w:rPr>
                <w:rFonts w:asciiTheme="minorHAnsi" w:hAnsiTheme="minorHAnsi"/>
                <w:sz w:val="20"/>
                <w:szCs w:val="20"/>
              </w:rPr>
              <w:t xml:space="preserve"> fleet </w:t>
            </w:r>
            <w:r w:rsidR="6837584E" w:rsidRPr="51593EFB">
              <w:rPr>
                <w:rFonts w:asciiTheme="minorHAnsi" w:hAnsiTheme="minorHAnsi"/>
                <w:sz w:val="20"/>
                <w:szCs w:val="20"/>
              </w:rPr>
              <w:t>vehicles</w:t>
            </w:r>
            <w:r w:rsidR="1C90CE91" w:rsidRPr="51593EFB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306E3BC0" w14:textId="0E3AA932" w:rsidR="000308DD" w:rsidRDefault="3444AFFF" w:rsidP="51593EFB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51593EFB">
              <w:rPr>
                <w:rFonts w:asciiTheme="minorHAnsi" w:hAnsiTheme="minorHAnsi"/>
                <w:sz w:val="20"/>
                <w:szCs w:val="20"/>
              </w:rPr>
              <w:t>-</w:t>
            </w:r>
            <w:r w:rsidR="1C90CE91" w:rsidRPr="51593EFB">
              <w:rPr>
                <w:rFonts w:asciiTheme="minorHAnsi" w:hAnsiTheme="minorHAnsi"/>
                <w:sz w:val="20"/>
                <w:szCs w:val="20"/>
              </w:rPr>
              <w:t xml:space="preserve">Identify future needs and developing a plan to deliver best solution for the business </w:t>
            </w:r>
          </w:p>
          <w:p w14:paraId="51010C29" w14:textId="0B610313" w:rsidR="000308DD" w:rsidRDefault="13184837" w:rsidP="51593EFB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51593EFB">
              <w:rPr>
                <w:rFonts w:asciiTheme="minorHAnsi" w:hAnsiTheme="minorHAnsi"/>
                <w:sz w:val="20"/>
                <w:szCs w:val="20"/>
              </w:rPr>
              <w:t>-</w:t>
            </w:r>
            <w:r w:rsidR="1C90CE91" w:rsidRPr="51593EFB">
              <w:rPr>
                <w:rFonts w:asciiTheme="minorHAnsi" w:hAnsiTheme="minorHAnsi"/>
                <w:sz w:val="20"/>
                <w:szCs w:val="20"/>
              </w:rPr>
              <w:t xml:space="preserve">Lead Procurement of replacement suitable vehicle </w:t>
            </w:r>
          </w:p>
          <w:p w14:paraId="3271CBE8" w14:textId="536689EF" w:rsidR="000308DD" w:rsidRPr="000308DD" w:rsidRDefault="6682A994" w:rsidP="51593EFB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51593EFB">
              <w:rPr>
                <w:rFonts w:asciiTheme="minorHAnsi" w:hAnsiTheme="minorHAnsi"/>
                <w:sz w:val="20"/>
                <w:szCs w:val="20"/>
              </w:rPr>
              <w:t>-</w:t>
            </w:r>
            <w:r w:rsidR="6837584E" w:rsidRPr="51593EFB">
              <w:rPr>
                <w:rFonts w:asciiTheme="minorHAnsi" w:hAnsiTheme="minorHAnsi"/>
                <w:sz w:val="20"/>
                <w:szCs w:val="20"/>
              </w:rPr>
              <w:t xml:space="preserve">Assist with drafting and implementing an effective policy regarding fleet operations </w:t>
            </w:r>
          </w:p>
        </w:tc>
        <w:tc>
          <w:tcPr>
            <w:tcW w:w="3685" w:type="dxa"/>
          </w:tcPr>
          <w:p w14:paraId="52A83FF9" w14:textId="5487B44C" w:rsidR="00C15BFA" w:rsidRPr="00492EB6" w:rsidRDefault="00C15BFA" w:rsidP="00492EB6">
            <w:pPr>
              <w:rPr>
                <w:bCs/>
                <w:sz w:val="20"/>
                <w:szCs w:val="20"/>
              </w:rPr>
            </w:pPr>
          </w:p>
        </w:tc>
      </w:tr>
      <w:tr w:rsidR="00A31B3D" w:rsidRPr="000308DD" w14:paraId="6B6BD00A" w14:textId="77777777" w:rsidTr="51593EFB">
        <w:tc>
          <w:tcPr>
            <w:tcW w:w="11619" w:type="dxa"/>
          </w:tcPr>
          <w:p w14:paraId="30F478A3" w14:textId="38413665" w:rsidR="00A31B3D" w:rsidRDefault="2C0353CC" w:rsidP="51593EFB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 w:rsidRPr="51593EFB">
              <w:rPr>
                <w:b/>
                <w:bCs/>
                <w:sz w:val="20"/>
                <w:szCs w:val="20"/>
              </w:rPr>
              <w:t>2.</w:t>
            </w:r>
            <w:r w:rsidR="0452C5F2" w:rsidRPr="51593EFB">
              <w:rPr>
                <w:b/>
                <w:bCs/>
                <w:sz w:val="20"/>
                <w:szCs w:val="20"/>
              </w:rPr>
              <w:t xml:space="preserve"> </w:t>
            </w:r>
            <w:r w:rsidR="1C90CE91" w:rsidRPr="51593EFB">
              <w:rPr>
                <w:b/>
                <w:bCs/>
                <w:sz w:val="20"/>
                <w:szCs w:val="20"/>
              </w:rPr>
              <w:t>Mana</w:t>
            </w:r>
            <w:r w:rsidR="055A0858" w:rsidRPr="51593EFB">
              <w:rPr>
                <w:b/>
                <w:bCs/>
                <w:sz w:val="20"/>
                <w:szCs w:val="20"/>
              </w:rPr>
              <w:t>gement of the</w:t>
            </w:r>
            <w:r w:rsidR="1C90CE91" w:rsidRPr="51593EFB">
              <w:rPr>
                <w:b/>
                <w:bCs/>
                <w:sz w:val="20"/>
                <w:szCs w:val="20"/>
              </w:rPr>
              <w:t xml:space="preserve"> Fleet Budget </w:t>
            </w:r>
          </w:p>
          <w:p w14:paraId="6ED55668" w14:textId="7085E593" w:rsidR="000308DD" w:rsidRDefault="28187D43" w:rsidP="51593EFB">
            <w:pPr>
              <w:pStyle w:val="ListParagraph"/>
              <w:ind w:left="0"/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t>-</w:t>
            </w:r>
            <w:r w:rsidR="1C90CE91" w:rsidRPr="51593EFB">
              <w:rPr>
                <w:sz w:val="20"/>
                <w:szCs w:val="20"/>
              </w:rPr>
              <w:t>Monitor third party supplier KPIs and develop a process for regular reviews</w:t>
            </w:r>
          </w:p>
          <w:p w14:paraId="12554A31" w14:textId="40CAABAE" w:rsidR="000308DD" w:rsidRDefault="28187D43" w:rsidP="51593EFB">
            <w:pPr>
              <w:pStyle w:val="ListParagraph"/>
              <w:ind w:left="0"/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t>-</w:t>
            </w:r>
            <w:r w:rsidR="1C90CE91" w:rsidRPr="51593EFB">
              <w:rPr>
                <w:sz w:val="20"/>
                <w:szCs w:val="20"/>
              </w:rPr>
              <w:t xml:space="preserve">Challenge all fleet spend for </w:t>
            </w:r>
            <w:r w:rsidR="21969080" w:rsidRPr="51593EFB">
              <w:rPr>
                <w:sz w:val="20"/>
                <w:szCs w:val="20"/>
              </w:rPr>
              <w:t>non-fair</w:t>
            </w:r>
            <w:r w:rsidR="1C90CE91" w:rsidRPr="51593EFB">
              <w:rPr>
                <w:sz w:val="20"/>
                <w:szCs w:val="20"/>
              </w:rPr>
              <w:t xml:space="preserve"> we</w:t>
            </w:r>
            <w:r w:rsidR="0AD126AE" w:rsidRPr="51593EFB">
              <w:rPr>
                <w:sz w:val="20"/>
                <w:szCs w:val="20"/>
              </w:rPr>
              <w:t>ar</w:t>
            </w:r>
            <w:r w:rsidR="1C90CE91" w:rsidRPr="51593EFB">
              <w:rPr>
                <w:sz w:val="20"/>
                <w:szCs w:val="20"/>
              </w:rPr>
              <w:t xml:space="preserve"> and tear </w:t>
            </w:r>
          </w:p>
          <w:p w14:paraId="32751AA9" w14:textId="72ADB70F" w:rsidR="000308DD" w:rsidRDefault="32799351" w:rsidP="51593EFB">
            <w:pPr>
              <w:pStyle w:val="ListParagraph"/>
              <w:ind w:left="0"/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t>-</w:t>
            </w:r>
            <w:r w:rsidR="1C90CE91" w:rsidRPr="51593EFB">
              <w:rPr>
                <w:sz w:val="20"/>
                <w:szCs w:val="20"/>
              </w:rPr>
              <w:t xml:space="preserve">Oversee repair costs and ensure invoices are representative of work done – identify and utilise preferred suppliers giving best value for money </w:t>
            </w:r>
          </w:p>
          <w:p w14:paraId="09DDE4AC" w14:textId="02FA1335" w:rsidR="000308DD" w:rsidRPr="000308DD" w:rsidRDefault="00C0CEAD" w:rsidP="51593EFB">
            <w:pPr>
              <w:pStyle w:val="ListParagraph"/>
              <w:ind w:left="0"/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t>-</w:t>
            </w:r>
            <w:r w:rsidR="1C90CE91" w:rsidRPr="51593EFB">
              <w:rPr>
                <w:sz w:val="20"/>
                <w:szCs w:val="20"/>
              </w:rPr>
              <w:t>Monitor and challenge vehicle offroad performance to reduce both number of vehicles on and off the road and time to repair</w:t>
            </w:r>
          </w:p>
          <w:p w14:paraId="4B11462C" w14:textId="366A14CD" w:rsidR="000308DD" w:rsidRPr="000308DD" w:rsidRDefault="00C0CEAD" w:rsidP="51593EFB">
            <w:pPr>
              <w:pStyle w:val="ListParagraph"/>
              <w:ind w:left="0"/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t>-</w:t>
            </w:r>
            <w:r w:rsidR="1C90CE91" w:rsidRPr="51593EFB">
              <w:rPr>
                <w:sz w:val="20"/>
                <w:szCs w:val="20"/>
              </w:rPr>
              <w:t xml:space="preserve">Negotiate contracts and service agreements with suppliers </w:t>
            </w:r>
          </w:p>
          <w:p w14:paraId="13EA4E2B" w14:textId="4151D9A3" w:rsidR="000308DD" w:rsidRDefault="6BAC3F79" w:rsidP="51593EFB">
            <w:pPr>
              <w:pStyle w:val="ListParagraph"/>
              <w:ind w:left="0"/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t>-</w:t>
            </w:r>
            <w:r w:rsidR="1C90CE91" w:rsidRPr="51593EFB">
              <w:rPr>
                <w:sz w:val="20"/>
                <w:szCs w:val="20"/>
              </w:rPr>
              <w:t xml:space="preserve">Forecast future demand with a clear plan to achieve </w:t>
            </w:r>
          </w:p>
          <w:p w14:paraId="57C213DD" w14:textId="0577991D" w:rsidR="000308DD" w:rsidRDefault="0E9287DB" w:rsidP="51593EFB">
            <w:pPr>
              <w:pStyle w:val="ListParagraph"/>
              <w:ind w:left="0"/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t>-</w:t>
            </w:r>
            <w:r w:rsidR="1C90CE91" w:rsidRPr="51593EFB">
              <w:rPr>
                <w:sz w:val="20"/>
                <w:szCs w:val="20"/>
              </w:rPr>
              <w:t>Arrange replacement and disposal of</w:t>
            </w:r>
            <w:r w:rsidR="6837584E" w:rsidRPr="51593EFB">
              <w:rPr>
                <w:sz w:val="20"/>
                <w:szCs w:val="20"/>
              </w:rPr>
              <w:t xml:space="preserve"> time served vehicles </w:t>
            </w:r>
          </w:p>
          <w:p w14:paraId="2400CD39" w14:textId="36DA52FD" w:rsidR="000308DD" w:rsidRPr="000308DD" w:rsidRDefault="00BAE488" w:rsidP="51593EFB">
            <w:pPr>
              <w:pStyle w:val="ListParagraph"/>
              <w:ind w:left="0"/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t>-</w:t>
            </w:r>
            <w:r w:rsidR="6837584E" w:rsidRPr="51593EFB">
              <w:rPr>
                <w:sz w:val="20"/>
                <w:szCs w:val="20"/>
              </w:rPr>
              <w:t xml:space="preserve">Managing all hire vehicles to ensure commercial justification </w:t>
            </w:r>
          </w:p>
        </w:tc>
        <w:tc>
          <w:tcPr>
            <w:tcW w:w="3685" w:type="dxa"/>
          </w:tcPr>
          <w:p w14:paraId="4DCDCE2F" w14:textId="77777777" w:rsidR="00A31B3D" w:rsidRPr="000308DD" w:rsidRDefault="00A31B3D" w:rsidP="51593EFB">
            <w:pPr>
              <w:rPr>
                <w:sz w:val="20"/>
                <w:szCs w:val="20"/>
              </w:rPr>
            </w:pPr>
          </w:p>
        </w:tc>
      </w:tr>
      <w:tr w:rsidR="00B37032" w:rsidRPr="000308DD" w14:paraId="54759F79" w14:textId="77777777" w:rsidTr="51593EFB">
        <w:tc>
          <w:tcPr>
            <w:tcW w:w="11619" w:type="dxa"/>
          </w:tcPr>
          <w:p w14:paraId="4561B5EC" w14:textId="4F8CE667" w:rsidR="000308DD" w:rsidRDefault="458BA2EB" w:rsidP="51593EFB">
            <w:pPr>
              <w:rPr>
                <w:sz w:val="20"/>
                <w:szCs w:val="20"/>
              </w:rPr>
            </w:pPr>
            <w:r w:rsidRPr="51593EFB">
              <w:rPr>
                <w:b/>
                <w:bCs/>
                <w:sz w:val="20"/>
                <w:szCs w:val="20"/>
              </w:rPr>
              <w:t>3.</w:t>
            </w:r>
            <w:r w:rsidR="7DC399FA" w:rsidRPr="51593EFB">
              <w:rPr>
                <w:b/>
                <w:bCs/>
                <w:sz w:val="20"/>
                <w:szCs w:val="20"/>
              </w:rPr>
              <w:t xml:space="preserve"> </w:t>
            </w:r>
            <w:r w:rsidR="1C90CE91" w:rsidRPr="51593EFB">
              <w:rPr>
                <w:b/>
                <w:bCs/>
                <w:sz w:val="20"/>
                <w:szCs w:val="20"/>
              </w:rPr>
              <w:t xml:space="preserve">Analysis of telematics </w:t>
            </w:r>
          </w:p>
          <w:p w14:paraId="7819BF90" w14:textId="08EF69B1" w:rsidR="000308DD" w:rsidRDefault="68BD1124" w:rsidP="51593EFB">
            <w:pPr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t>-</w:t>
            </w:r>
            <w:r w:rsidR="1C90CE91" w:rsidRPr="51593EFB">
              <w:rPr>
                <w:sz w:val="20"/>
                <w:szCs w:val="20"/>
              </w:rPr>
              <w:t xml:space="preserve">Develop a relationship with telematics providers to ensure we are getting fit for purpose outputs </w:t>
            </w:r>
          </w:p>
          <w:p w14:paraId="1CD8A449" w14:textId="48574F82" w:rsidR="000308DD" w:rsidRDefault="68BD1124" w:rsidP="51593EFB">
            <w:pPr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t>-</w:t>
            </w:r>
            <w:r w:rsidR="1C90CE91" w:rsidRPr="51593EFB">
              <w:rPr>
                <w:sz w:val="20"/>
                <w:szCs w:val="20"/>
              </w:rPr>
              <w:t xml:space="preserve">Perform regular reviews of telematic outputs and collaborate with operators to improve performance </w:t>
            </w:r>
          </w:p>
          <w:p w14:paraId="1B1F6BB9" w14:textId="7BE2FFF9" w:rsidR="000308DD" w:rsidRPr="00492EB6" w:rsidRDefault="1FD34C82" w:rsidP="51593EFB">
            <w:pPr>
              <w:pStyle w:val="ListParagraph"/>
              <w:ind w:left="0"/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t>-</w:t>
            </w:r>
            <w:r w:rsidR="6837584E" w:rsidRPr="51593EFB">
              <w:rPr>
                <w:sz w:val="20"/>
                <w:szCs w:val="20"/>
              </w:rPr>
              <w:t xml:space="preserve">Drive positive behaviours through collaborative working with operators </w:t>
            </w:r>
          </w:p>
        </w:tc>
        <w:tc>
          <w:tcPr>
            <w:tcW w:w="3685" w:type="dxa"/>
          </w:tcPr>
          <w:p w14:paraId="238F9906" w14:textId="77777777" w:rsidR="00B37032" w:rsidRPr="000308DD" w:rsidRDefault="00B37032" w:rsidP="51593EFB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92EB6" w:rsidRPr="000308DD" w14:paraId="3246B91E" w14:textId="77777777" w:rsidTr="51593EFB">
        <w:tc>
          <w:tcPr>
            <w:tcW w:w="11619" w:type="dxa"/>
          </w:tcPr>
          <w:p w14:paraId="7854A3C5" w14:textId="5168B57A" w:rsidR="00492EB6" w:rsidRDefault="223E5696" w:rsidP="51593EFB">
            <w:pPr>
              <w:rPr>
                <w:sz w:val="20"/>
                <w:szCs w:val="20"/>
              </w:rPr>
            </w:pPr>
            <w:r w:rsidRPr="51593EFB">
              <w:rPr>
                <w:b/>
                <w:bCs/>
                <w:sz w:val="20"/>
                <w:szCs w:val="20"/>
              </w:rPr>
              <w:t>4.</w:t>
            </w:r>
            <w:r w:rsidR="245D0882" w:rsidRPr="51593EFB">
              <w:rPr>
                <w:b/>
                <w:bCs/>
                <w:sz w:val="20"/>
                <w:szCs w:val="20"/>
              </w:rPr>
              <w:t xml:space="preserve"> </w:t>
            </w:r>
            <w:r w:rsidR="6837584E" w:rsidRPr="51593EFB">
              <w:rPr>
                <w:b/>
                <w:bCs/>
                <w:sz w:val="20"/>
                <w:szCs w:val="20"/>
              </w:rPr>
              <w:t xml:space="preserve">Compliance </w:t>
            </w:r>
          </w:p>
          <w:p w14:paraId="4B2970A6" w14:textId="41623F6B" w:rsidR="00492EB6" w:rsidRDefault="10FDB4E5" w:rsidP="51593EFB">
            <w:pPr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t>-</w:t>
            </w:r>
            <w:r w:rsidR="6837584E" w:rsidRPr="51593EFB">
              <w:rPr>
                <w:sz w:val="20"/>
                <w:szCs w:val="20"/>
              </w:rPr>
              <w:t xml:space="preserve">Ensure detailed accurate records are maintained </w:t>
            </w:r>
          </w:p>
          <w:p w14:paraId="3CA59D63" w14:textId="4CCA3284" w:rsidR="00492EB6" w:rsidRDefault="10FDB4E5" w:rsidP="51593EFB">
            <w:pPr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lastRenderedPageBreak/>
              <w:t>-</w:t>
            </w:r>
            <w:r w:rsidR="6837584E" w:rsidRPr="51593EFB">
              <w:rPr>
                <w:sz w:val="20"/>
                <w:szCs w:val="20"/>
              </w:rPr>
              <w:t xml:space="preserve">Build relationship with insurance provider to ensure all accidents are fully investigated and appropriate remedial action taken </w:t>
            </w:r>
          </w:p>
          <w:p w14:paraId="17CACAAF" w14:textId="6AAD0EF1" w:rsidR="00492EB6" w:rsidRDefault="43BA8D0C" w:rsidP="51593EFB">
            <w:pPr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t>-</w:t>
            </w:r>
            <w:r w:rsidR="6837584E" w:rsidRPr="51593EFB">
              <w:rPr>
                <w:sz w:val="20"/>
                <w:szCs w:val="20"/>
              </w:rPr>
              <w:t xml:space="preserve">Ensure MID is kept up to date with all appropriate vehicles registered </w:t>
            </w:r>
          </w:p>
          <w:p w14:paraId="3127CB13" w14:textId="685DFD0E" w:rsidR="00492EB6" w:rsidRPr="00492EB6" w:rsidRDefault="43BA8D0C" w:rsidP="51593EFB">
            <w:pPr>
              <w:rPr>
                <w:sz w:val="20"/>
                <w:szCs w:val="20"/>
              </w:rPr>
            </w:pPr>
            <w:r w:rsidRPr="51593EFB">
              <w:rPr>
                <w:sz w:val="20"/>
                <w:szCs w:val="20"/>
              </w:rPr>
              <w:t>-</w:t>
            </w:r>
            <w:r w:rsidR="6837584E" w:rsidRPr="51593EFB">
              <w:rPr>
                <w:sz w:val="20"/>
                <w:szCs w:val="20"/>
              </w:rPr>
              <w:t xml:space="preserve">Ensure all vehicles are services within manufacturers recommended parameters </w:t>
            </w:r>
          </w:p>
        </w:tc>
        <w:tc>
          <w:tcPr>
            <w:tcW w:w="3685" w:type="dxa"/>
          </w:tcPr>
          <w:p w14:paraId="5EA670EA" w14:textId="77777777" w:rsidR="00492EB6" w:rsidRPr="000308DD" w:rsidRDefault="00492EB6" w:rsidP="51593EFB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92EB6" w:rsidRPr="000308DD" w14:paraId="14F704A7" w14:textId="77777777" w:rsidTr="51593EFB">
        <w:tc>
          <w:tcPr>
            <w:tcW w:w="11619" w:type="dxa"/>
          </w:tcPr>
          <w:p w14:paraId="728DD728" w14:textId="2DC18521" w:rsidR="00492EB6" w:rsidRPr="00492EB6" w:rsidRDefault="22A4E1AB" w:rsidP="51593EF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51593EFB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 xml:space="preserve">5. </w:t>
            </w:r>
            <w:r w:rsidR="6837584E" w:rsidRPr="51593EFB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Monitoring and managing Health and Safety requirements</w:t>
            </w:r>
            <w:r w:rsidR="6837584E" w:rsidRPr="51593EFB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46841B3B" w14:textId="15AEFB93" w:rsidR="00492EB6" w:rsidRPr="00492EB6" w:rsidRDefault="4387BD3B" w:rsidP="51593EF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>-</w:t>
            </w:r>
            <w:r w:rsidR="6837584E"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Promote and enforce health and safety policies, conduct risk assessments, and implement appropriate measures to mitigate risks </w:t>
            </w:r>
          </w:p>
          <w:p w14:paraId="55159075" w14:textId="56DFB8D7" w:rsidR="00492EB6" w:rsidRPr="00492EB6" w:rsidRDefault="4387BD3B" w:rsidP="51593EF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51593EFB">
              <w:rPr>
                <w:rStyle w:val="normaltextrun"/>
                <w:rFonts w:ascii="Calibri" w:hAnsi="Calibri" w:cs="Calibri"/>
                <w:sz w:val="20"/>
                <w:szCs w:val="20"/>
                <w:lang w:val="en-IE"/>
              </w:rPr>
              <w:t>-</w:t>
            </w:r>
            <w:r w:rsidR="6837584E" w:rsidRPr="51593EFB">
              <w:rPr>
                <w:rStyle w:val="normaltextrun"/>
                <w:rFonts w:ascii="Calibri" w:hAnsi="Calibri" w:cs="Calibri"/>
                <w:sz w:val="20"/>
                <w:szCs w:val="20"/>
                <w:lang w:val="en-IE"/>
              </w:rPr>
              <w:t xml:space="preserve">Manage and monitor all Health and Safety requirements including working with equipment and manual handling of goods </w:t>
            </w:r>
          </w:p>
          <w:p w14:paraId="6C11EC9F" w14:textId="1EFA6FC4" w:rsidR="00492EB6" w:rsidRPr="00492EB6" w:rsidRDefault="1D95F3CA" w:rsidP="51593EFB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>-</w:t>
            </w:r>
            <w:r w:rsidR="6837584E"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Carry out relevant investigations and report findings </w:t>
            </w:r>
          </w:p>
        </w:tc>
        <w:tc>
          <w:tcPr>
            <w:tcW w:w="3685" w:type="dxa"/>
          </w:tcPr>
          <w:p w14:paraId="06AF7A64" w14:textId="77777777" w:rsidR="00492EB6" w:rsidRPr="000308DD" w:rsidRDefault="00492EB6" w:rsidP="51593EFB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92EB6" w:rsidRPr="000308DD" w14:paraId="3DA439E1" w14:textId="77777777" w:rsidTr="51593EFB">
        <w:tc>
          <w:tcPr>
            <w:tcW w:w="11619" w:type="dxa"/>
          </w:tcPr>
          <w:p w14:paraId="642577E1" w14:textId="4A978E2E" w:rsidR="00492EB6" w:rsidRPr="00492EB6" w:rsidRDefault="745C32B9" w:rsidP="51593EF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51593EFB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6. P</w:t>
            </w:r>
            <w:r w:rsidR="6837584E" w:rsidRPr="51593EFB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roviding leadership and guidance to team, including setting goals, assigning tasks, and monitoring and managing performance.</w:t>
            </w:r>
            <w:r w:rsidR="6837584E" w:rsidRPr="51593EFB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0C74D56C" w14:textId="161812BC" w:rsidR="00492EB6" w:rsidRPr="00492EB6" w:rsidRDefault="12071707" w:rsidP="51593EF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>-</w:t>
            </w:r>
            <w:r w:rsidR="6837584E"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Lead and performance manage the outputs of the team in line with key performance measures </w:t>
            </w:r>
            <w:r w:rsidR="2B44ABE8"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>a</w:t>
            </w:r>
            <w:r w:rsidR="6837584E"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nd standards </w:t>
            </w:r>
          </w:p>
          <w:p w14:paraId="792C4C2D" w14:textId="25536D21" w:rsidR="00492EB6" w:rsidRPr="00492EB6" w:rsidRDefault="12071707" w:rsidP="51593EF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>-</w:t>
            </w:r>
            <w:r w:rsidR="6837584E"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Set measurable performance and personal objectives aligned to the business delivery plan </w:t>
            </w:r>
          </w:p>
          <w:p w14:paraId="3373402D" w14:textId="78EFFD9A" w:rsidR="00492EB6" w:rsidRPr="00492EB6" w:rsidRDefault="38AC229F" w:rsidP="51593EF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>-</w:t>
            </w:r>
            <w:r w:rsidR="6837584E"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>Coach and develop team members</w:t>
            </w:r>
          </w:p>
          <w:p w14:paraId="6771D27D" w14:textId="3FF5851A" w:rsidR="00492EB6" w:rsidRPr="00492EB6" w:rsidRDefault="38AC229F" w:rsidP="51593EF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>-</w:t>
            </w:r>
            <w:r w:rsidR="6837584E"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>Identify talent and potential within the team, improving development and capability</w:t>
            </w:r>
          </w:p>
          <w:p w14:paraId="153F73E3" w14:textId="0980ACEB" w:rsidR="00492EB6" w:rsidRPr="00492EB6" w:rsidRDefault="563BCF18" w:rsidP="51593EF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0"/>
                <w:szCs w:val="20"/>
              </w:rPr>
            </w:pPr>
            <w:r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>-</w:t>
            </w:r>
            <w:r w:rsidR="6837584E"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Provide updates, team briefings, </w:t>
            </w:r>
            <w:proofErr w:type="gramStart"/>
            <w:r w:rsidR="6837584E"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>training</w:t>
            </w:r>
            <w:proofErr w:type="gramEnd"/>
            <w:r w:rsidR="6837584E" w:rsidRPr="51593EFB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and support to team members to enhance their skills and knowledge </w:t>
            </w:r>
          </w:p>
        </w:tc>
        <w:tc>
          <w:tcPr>
            <w:tcW w:w="3685" w:type="dxa"/>
          </w:tcPr>
          <w:p w14:paraId="3E4D7C3E" w14:textId="77777777" w:rsidR="00492EB6" w:rsidRPr="000308DD" w:rsidRDefault="00492EB6" w:rsidP="51593EFB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05018548" w14:textId="22502FD6" w:rsidR="51593EFB" w:rsidRDefault="51593EFB" w:rsidP="51593EFB">
      <w:pPr>
        <w:rPr>
          <w:b/>
          <w:bCs/>
          <w:sz w:val="20"/>
          <w:szCs w:val="20"/>
        </w:rPr>
      </w:pPr>
    </w:p>
    <w:p w14:paraId="6109A012" w14:textId="0BCF7F33" w:rsidR="51593EFB" w:rsidRDefault="51593EFB" w:rsidP="51593EFB">
      <w:pPr>
        <w:rPr>
          <w:b/>
          <w:bCs/>
          <w:sz w:val="20"/>
          <w:szCs w:val="20"/>
        </w:rPr>
      </w:pPr>
    </w:p>
    <w:p w14:paraId="7514B204" w14:textId="453E6ED4" w:rsidR="000E4297" w:rsidRDefault="000E4297" w:rsidP="51593EFB">
      <w:pPr>
        <w:rPr>
          <w:b/>
          <w:bCs/>
          <w:sz w:val="20"/>
          <w:szCs w:val="20"/>
        </w:rPr>
      </w:pPr>
      <w:r w:rsidRPr="51593EFB">
        <w:rPr>
          <w:b/>
          <w:bCs/>
          <w:sz w:val="20"/>
          <w:szCs w:val="20"/>
        </w:rPr>
        <w:lastRenderedPageBreak/>
        <w:t>The Key Performance Indicators (KIPs) that the Warehousing and Logistics team are accountable for, are as follows:</w:t>
      </w:r>
      <w:r>
        <w:rPr>
          <w:noProof/>
        </w:rPr>
        <w:drawing>
          <wp:inline distT="0" distB="0" distL="0" distR="0" wp14:anchorId="35FE4275" wp14:editId="3F06F328">
            <wp:extent cx="9777730" cy="3655695"/>
            <wp:effectExtent l="19050" t="19050" r="13970" b="20955"/>
            <wp:docPr id="783195014" name="Picture 1" descr="A graph with many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3655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5F79B0" w14:textId="77777777" w:rsidR="006F6892" w:rsidRDefault="006F6892" w:rsidP="00941FB9">
      <w:pPr>
        <w:rPr>
          <w:sz w:val="18"/>
          <w:szCs w:val="18"/>
        </w:rPr>
      </w:pPr>
    </w:p>
    <w:p w14:paraId="61BA1EBA" w14:textId="77777777" w:rsidR="006F6892" w:rsidRPr="00D16A09" w:rsidRDefault="006F6892" w:rsidP="00941FB9">
      <w:pPr>
        <w:rPr>
          <w:sz w:val="18"/>
          <w:szCs w:val="18"/>
        </w:rPr>
      </w:pPr>
    </w:p>
    <w:sectPr w:rsidR="006F6892" w:rsidRPr="00D16A09" w:rsidSect="009C1FE7">
      <w:headerReference w:type="default" r:id="rId11"/>
      <w:footerReference w:type="default" r:id="rId12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39D9D" w14:textId="77777777" w:rsidR="009C1FE7" w:rsidRDefault="009C1FE7" w:rsidP="00D16A09">
      <w:pPr>
        <w:spacing w:after="0" w:line="240" w:lineRule="auto"/>
      </w:pPr>
      <w:r>
        <w:separator/>
      </w:r>
    </w:p>
  </w:endnote>
  <w:endnote w:type="continuationSeparator" w:id="0">
    <w:p w14:paraId="2C8B511A" w14:textId="77777777" w:rsidR="009C1FE7" w:rsidRDefault="009C1FE7" w:rsidP="00D16A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296550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57D9FF3" w14:textId="77777777" w:rsidR="0071616D" w:rsidRDefault="0071616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770E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770E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F6E19DA" w14:textId="77777777" w:rsidR="0071616D" w:rsidRDefault="007161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90F56" w14:textId="77777777" w:rsidR="009C1FE7" w:rsidRDefault="009C1FE7" w:rsidP="00D16A09">
      <w:pPr>
        <w:spacing w:after="0" w:line="240" w:lineRule="auto"/>
      </w:pPr>
      <w:r>
        <w:separator/>
      </w:r>
    </w:p>
  </w:footnote>
  <w:footnote w:type="continuationSeparator" w:id="0">
    <w:p w14:paraId="46DD1D97" w14:textId="77777777" w:rsidR="009C1FE7" w:rsidRDefault="009C1FE7" w:rsidP="00D16A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C5409" w14:textId="6F2FD018" w:rsidR="00D16A09" w:rsidRDefault="00D16A09" w:rsidP="00C04703">
    <w:pPr>
      <w:pStyle w:val="Header"/>
      <w:jc w:val="right"/>
    </w:pPr>
    <w:r w:rsidRPr="00D16A09">
      <w:rPr>
        <w:rFonts w:cstheme="minorHAnsi"/>
      </w:rPr>
      <w:ptab w:relativeTo="margin" w:alignment="right" w:leader="none"/>
    </w:r>
    <w:r w:rsidR="00C04703" w:rsidRPr="00C04703">
      <w:rPr>
        <w:rFonts w:cstheme="minorHAnsi"/>
        <w:noProof/>
      </w:rPr>
      <w:drawing>
        <wp:inline distT="0" distB="0" distL="0" distR="0" wp14:anchorId="184F1AEA" wp14:editId="5B7613AA">
          <wp:extent cx="706120" cy="325902"/>
          <wp:effectExtent l="0" t="0" r="0" b="0"/>
          <wp:docPr id="1974014213" name="Picture 1" descr="A picture containing text, font, logo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4014213" name="Picture 1" descr="A picture containing text, font, logo, graphics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12434" cy="3288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646E6"/>
    <w:multiLevelType w:val="hybridMultilevel"/>
    <w:tmpl w:val="C054F010"/>
    <w:lvl w:ilvl="0" w:tplc="93D0FDBC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53E4C"/>
    <w:multiLevelType w:val="hybridMultilevel"/>
    <w:tmpl w:val="3D9E3B42"/>
    <w:lvl w:ilvl="0" w:tplc="2312B45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94E43"/>
    <w:multiLevelType w:val="hybridMultilevel"/>
    <w:tmpl w:val="28C2255E"/>
    <w:lvl w:ilvl="0" w:tplc="2312B45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D5682A"/>
    <w:multiLevelType w:val="hybridMultilevel"/>
    <w:tmpl w:val="E154DBB4"/>
    <w:lvl w:ilvl="0" w:tplc="2312B45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317A9"/>
    <w:multiLevelType w:val="hybridMultilevel"/>
    <w:tmpl w:val="934417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8E2C05"/>
    <w:multiLevelType w:val="hybridMultilevel"/>
    <w:tmpl w:val="16BC67B0"/>
    <w:lvl w:ilvl="0" w:tplc="37A4E3D0">
      <w:start w:val="1"/>
      <w:numFmt w:val="decimal"/>
      <w:lvlText w:val="%1."/>
      <w:lvlJc w:val="left"/>
      <w:pPr>
        <w:ind w:left="720" w:hanging="360"/>
      </w:pPr>
    </w:lvl>
    <w:lvl w:ilvl="1" w:tplc="46746084">
      <w:start w:val="1"/>
      <w:numFmt w:val="lowerLetter"/>
      <w:lvlText w:val="%2."/>
      <w:lvlJc w:val="left"/>
      <w:pPr>
        <w:ind w:left="1440" w:hanging="360"/>
      </w:pPr>
    </w:lvl>
    <w:lvl w:ilvl="2" w:tplc="FE48CD6C">
      <w:start w:val="1"/>
      <w:numFmt w:val="lowerRoman"/>
      <w:lvlText w:val="%3."/>
      <w:lvlJc w:val="right"/>
      <w:pPr>
        <w:ind w:left="2160" w:hanging="180"/>
      </w:pPr>
    </w:lvl>
    <w:lvl w:ilvl="3" w:tplc="3BAA4A7C">
      <w:start w:val="1"/>
      <w:numFmt w:val="decimal"/>
      <w:lvlText w:val="%4."/>
      <w:lvlJc w:val="left"/>
      <w:pPr>
        <w:ind w:left="2880" w:hanging="360"/>
      </w:pPr>
    </w:lvl>
    <w:lvl w:ilvl="4" w:tplc="F1865D68">
      <w:start w:val="1"/>
      <w:numFmt w:val="lowerLetter"/>
      <w:lvlText w:val="%5."/>
      <w:lvlJc w:val="left"/>
      <w:pPr>
        <w:ind w:left="3600" w:hanging="360"/>
      </w:pPr>
    </w:lvl>
    <w:lvl w:ilvl="5" w:tplc="B7163A0C">
      <w:start w:val="1"/>
      <w:numFmt w:val="lowerRoman"/>
      <w:lvlText w:val="%6."/>
      <w:lvlJc w:val="right"/>
      <w:pPr>
        <w:ind w:left="4320" w:hanging="180"/>
      </w:pPr>
    </w:lvl>
    <w:lvl w:ilvl="6" w:tplc="2E18CD5E">
      <w:start w:val="1"/>
      <w:numFmt w:val="decimal"/>
      <w:lvlText w:val="%7."/>
      <w:lvlJc w:val="left"/>
      <w:pPr>
        <w:ind w:left="5040" w:hanging="360"/>
      </w:pPr>
    </w:lvl>
    <w:lvl w:ilvl="7" w:tplc="2464805A">
      <w:start w:val="1"/>
      <w:numFmt w:val="lowerLetter"/>
      <w:lvlText w:val="%8."/>
      <w:lvlJc w:val="left"/>
      <w:pPr>
        <w:ind w:left="5760" w:hanging="360"/>
      </w:pPr>
    </w:lvl>
    <w:lvl w:ilvl="8" w:tplc="8A2ADC5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CA7E7A"/>
    <w:multiLevelType w:val="hybridMultilevel"/>
    <w:tmpl w:val="9E300F42"/>
    <w:lvl w:ilvl="0" w:tplc="2312B45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404"/>
    <w:multiLevelType w:val="hybridMultilevel"/>
    <w:tmpl w:val="5322B5D2"/>
    <w:lvl w:ilvl="0" w:tplc="2312B45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614E70"/>
    <w:multiLevelType w:val="hybridMultilevel"/>
    <w:tmpl w:val="378ED1D0"/>
    <w:lvl w:ilvl="0" w:tplc="9A46FB9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734728"/>
    <w:multiLevelType w:val="hybridMultilevel"/>
    <w:tmpl w:val="8108B5E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81646CE"/>
    <w:multiLevelType w:val="hybridMultilevel"/>
    <w:tmpl w:val="2A5E9EE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8C447BB"/>
    <w:multiLevelType w:val="hybridMultilevel"/>
    <w:tmpl w:val="76DA2C08"/>
    <w:lvl w:ilvl="0" w:tplc="2312B45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37604"/>
    <w:multiLevelType w:val="multilevel"/>
    <w:tmpl w:val="B69ABAF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F715AEA"/>
    <w:multiLevelType w:val="multilevel"/>
    <w:tmpl w:val="1BF4D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82964E9"/>
    <w:multiLevelType w:val="hybridMultilevel"/>
    <w:tmpl w:val="58D2E9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F007A3"/>
    <w:multiLevelType w:val="multilevel"/>
    <w:tmpl w:val="33BAD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2080C73"/>
    <w:multiLevelType w:val="hybridMultilevel"/>
    <w:tmpl w:val="2E5CE9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1C732E"/>
    <w:multiLevelType w:val="hybridMultilevel"/>
    <w:tmpl w:val="19E61612"/>
    <w:lvl w:ilvl="0" w:tplc="2312B45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A7BEA"/>
    <w:multiLevelType w:val="hybridMultilevel"/>
    <w:tmpl w:val="23DC29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DD2757"/>
    <w:multiLevelType w:val="hybridMultilevel"/>
    <w:tmpl w:val="E5208060"/>
    <w:lvl w:ilvl="0" w:tplc="2312B45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40D48"/>
    <w:multiLevelType w:val="multilevel"/>
    <w:tmpl w:val="86E6B54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86F617F"/>
    <w:multiLevelType w:val="hybridMultilevel"/>
    <w:tmpl w:val="08248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2415D2"/>
    <w:multiLevelType w:val="hybridMultilevel"/>
    <w:tmpl w:val="BCD854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AA079DE"/>
    <w:multiLevelType w:val="hybridMultilevel"/>
    <w:tmpl w:val="5FCCA8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0F1446"/>
    <w:multiLevelType w:val="hybridMultilevel"/>
    <w:tmpl w:val="2A5E9EE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BAF20D8"/>
    <w:multiLevelType w:val="hybridMultilevel"/>
    <w:tmpl w:val="DF00B418"/>
    <w:lvl w:ilvl="0" w:tplc="2312B45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AC0211"/>
    <w:multiLevelType w:val="hybridMultilevel"/>
    <w:tmpl w:val="10200306"/>
    <w:lvl w:ilvl="0" w:tplc="2312B45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367888"/>
    <w:multiLevelType w:val="hybridMultilevel"/>
    <w:tmpl w:val="998292BA"/>
    <w:lvl w:ilvl="0" w:tplc="2312B45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835945"/>
    <w:multiLevelType w:val="hybridMultilevel"/>
    <w:tmpl w:val="2A5E9EE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F776DA9"/>
    <w:multiLevelType w:val="hybridMultilevel"/>
    <w:tmpl w:val="8E96AF44"/>
    <w:lvl w:ilvl="0" w:tplc="5F78D67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54A80"/>
    <w:multiLevelType w:val="hybridMultilevel"/>
    <w:tmpl w:val="AB682362"/>
    <w:lvl w:ilvl="0" w:tplc="2312B45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0E3534"/>
    <w:multiLevelType w:val="hybridMultilevel"/>
    <w:tmpl w:val="838E8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5966030">
    <w:abstractNumId w:val="5"/>
  </w:num>
  <w:num w:numId="2" w16cid:durableId="1514880822">
    <w:abstractNumId w:val="9"/>
  </w:num>
  <w:num w:numId="3" w16cid:durableId="1177303017">
    <w:abstractNumId w:val="16"/>
  </w:num>
  <w:num w:numId="4" w16cid:durableId="857818098">
    <w:abstractNumId w:val="18"/>
  </w:num>
  <w:num w:numId="5" w16cid:durableId="298153426">
    <w:abstractNumId w:val="24"/>
  </w:num>
  <w:num w:numId="6" w16cid:durableId="4947608">
    <w:abstractNumId w:val="0"/>
  </w:num>
  <w:num w:numId="7" w16cid:durableId="1743985319">
    <w:abstractNumId w:val="28"/>
  </w:num>
  <w:num w:numId="8" w16cid:durableId="1684238586">
    <w:abstractNumId w:val="10"/>
  </w:num>
  <w:num w:numId="9" w16cid:durableId="2090542547">
    <w:abstractNumId w:val="23"/>
  </w:num>
  <w:num w:numId="10" w16cid:durableId="1266185978">
    <w:abstractNumId w:val="2"/>
  </w:num>
  <w:num w:numId="11" w16cid:durableId="656152806">
    <w:abstractNumId w:val="30"/>
  </w:num>
  <w:num w:numId="12" w16cid:durableId="1477605532">
    <w:abstractNumId w:val="4"/>
  </w:num>
  <w:num w:numId="13" w16cid:durableId="535579455">
    <w:abstractNumId w:val="29"/>
  </w:num>
  <w:num w:numId="14" w16cid:durableId="156388402">
    <w:abstractNumId w:val="11"/>
  </w:num>
  <w:num w:numId="15" w16cid:durableId="1383097904">
    <w:abstractNumId w:val="7"/>
  </w:num>
  <w:num w:numId="16" w16cid:durableId="602109772">
    <w:abstractNumId w:val="26"/>
  </w:num>
  <w:num w:numId="17" w16cid:durableId="793712457">
    <w:abstractNumId w:val="1"/>
  </w:num>
  <w:num w:numId="18" w16cid:durableId="1066224595">
    <w:abstractNumId w:val="25"/>
  </w:num>
  <w:num w:numId="19" w16cid:durableId="1570187896">
    <w:abstractNumId w:val="27"/>
  </w:num>
  <w:num w:numId="20" w16cid:durableId="2120949239">
    <w:abstractNumId w:val="8"/>
  </w:num>
  <w:num w:numId="21" w16cid:durableId="945692444">
    <w:abstractNumId w:val="21"/>
  </w:num>
  <w:num w:numId="22" w16cid:durableId="1210917963">
    <w:abstractNumId w:val="31"/>
  </w:num>
  <w:num w:numId="23" w16cid:durableId="198781781">
    <w:abstractNumId w:val="6"/>
  </w:num>
  <w:num w:numId="24" w16cid:durableId="405416453">
    <w:abstractNumId w:val="17"/>
  </w:num>
  <w:num w:numId="25" w16cid:durableId="1616254011">
    <w:abstractNumId w:val="19"/>
  </w:num>
  <w:num w:numId="26" w16cid:durableId="265040191">
    <w:abstractNumId w:val="3"/>
  </w:num>
  <w:num w:numId="27" w16cid:durableId="68575506">
    <w:abstractNumId w:val="14"/>
  </w:num>
  <w:num w:numId="28" w16cid:durableId="374893583">
    <w:abstractNumId w:val="22"/>
  </w:num>
  <w:num w:numId="29" w16cid:durableId="1959098316">
    <w:abstractNumId w:val="12"/>
  </w:num>
  <w:num w:numId="30" w16cid:durableId="537813383">
    <w:abstractNumId w:val="15"/>
  </w:num>
  <w:num w:numId="31" w16cid:durableId="1296330549">
    <w:abstractNumId w:val="20"/>
  </w:num>
  <w:num w:numId="32" w16cid:durableId="17308829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MzQ2NTQ3NTc3MDRS0lEKTi0uzszPAykwrAUAdHGYiywAAAA="/>
  </w:docVars>
  <w:rsids>
    <w:rsidRoot w:val="00941FB9"/>
    <w:rsid w:val="000013A1"/>
    <w:rsid w:val="000014CA"/>
    <w:rsid w:val="00002104"/>
    <w:rsid w:val="00002FBF"/>
    <w:rsid w:val="00003321"/>
    <w:rsid w:val="00003E99"/>
    <w:rsid w:val="0000735A"/>
    <w:rsid w:val="00007658"/>
    <w:rsid w:val="0001399B"/>
    <w:rsid w:val="000145E6"/>
    <w:rsid w:val="000179EA"/>
    <w:rsid w:val="000221AE"/>
    <w:rsid w:val="00022ED8"/>
    <w:rsid w:val="00023644"/>
    <w:rsid w:val="00025E5B"/>
    <w:rsid w:val="00026FA9"/>
    <w:rsid w:val="00027C1C"/>
    <w:rsid w:val="00027FBE"/>
    <w:rsid w:val="000304EF"/>
    <w:rsid w:val="000308DD"/>
    <w:rsid w:val="00030C83"/>
    <w:rsid w:val="00032454"/>
    <w:rsid w:val="00033D8E"/>
    <w:rsid w:val="0003448F"/>
    <w:rsid w:val="000352F8"/>
    <w:rsid w:val="00036047"/>
    <w:rsid w:val="00040AC3"/>
    <w:rsid w:val="00041C5F"/>
    <w:rsid w:val="00042578"/>
    <w:rsid w:val="000426F5"/>
    <w:rsid w:val="00043923"/>
    <w:rsid w:val="00045382"/>
    <w:rsid w:val="00045AA7"/>
    <w:rsid w:val="00045E26"/>
    <w:rsid w:val="000477F5"/>
    <w:rsid w:val="000514B9"/>
    <w:rsid w:val="000514D5"/>
    <w:rsid w:val="00051DDB"/>
    <w:rsid w:val="000522B3"/>
    <w:rsid w:val="0005252C"/>
    <w:rsid w:val="0005614E"/>
    <w:rsid w:val="00056352"/>
    <w:rsid w:val="00061D25"/>
    <w:rsid w:val="00061DCD"/>
    <w:rsid w:val="0006332A"/>
    <w:rsid w:val="00064EB3"/>
    <w:rsid w:val="000666E3"/>
    <w:rsid w:val="00067A8A"/>
    <w:rsid w:val="00070EAC"/>
    <w:rsid w:val="0007182F"/>
    <w:rsid w:val="00071C9D"/>
    <w:rsid w:val="00072CB8"/>
    <w:rsid w:val="000736F1"/>
    <w:rsid w:val="000743B3"/>
    <w:rsid w:val="0007530E"/>
    <w:rsid w:val="00081533"/>
    <w:rsid w:val="000827BB"/>
    <w:rsid w:val="00082E89"/>
    <w:rsid w:val="00086F02"/>
    <w:rsid w:val="00087A2E"/>
    <w:rsid w:val="000905F2"/>
    <w:rsid w:val="00091787"/>
    <w:rsid w:val="00091F09"/>
    <w:rsid w:val="000929BD"/>
    <w:rsid w:val="00093C00"/>
    <w:rsid w:val="0009413A"/>
    <w:rsid w:val="00094DD5"/>
    <w:rsid w:val="00094EAA"/>
    <w:rsid w:val="000956B1"/>
    <w:rsid w:val="00095BD8"/>
    <w:rsid w:val="00095CCB"/>
    <w:rsid w:val="000974FD"/>
    <w:rsid w:val="000A0F5F"/>
    <w:rsid w:val="000A10CC"/>
    <w:rsid w:val="000A1A76"/>
    <w:rsid w:val="000A25F2"/>
    <w:rsid w:val="000A4030"/>
    <w:rsid w:val="000A51F9"/>
    <w:rsid w:val="000A66A8"/>
    <w:rsid w:val="000A7FD3"/>
    <w:rsid w:val="000B06AD"/>
    <w:rsid w:val="000B0768"/>
    <w:rsid w:val="000B0C79"/>
    <w:rsid w:val="000B10F8"/>
    <w:rsid w:val="000B3042"/>
    <w:rsid w:val="000B5A90"/>
    <w:rsid w:val="000B5C13"/>
    <w:rsid w:val="000B72AB"/>
    <w:rsid w:val="000B7F66"/>
    <w:rsid w:val="000C357E"/>
    <w:rsid w:val="000C35BC"/>
    <w:rsid w:val="000C516E"/>
    <w:rsid w:val="000C6E87"/>
    <w:rsid w:val="000C6F17"/>
    <w:rsid w:val="000D1C0A"/>
    <w:rsid w:val="000D3ED3"/>
    <w:rsid w:val="000D4BC1"/>
    <w:rsid w:val="000D66CE"/>
    <w:rsid w:val="000D7DEC"/>
    <w:rsid w:val="000E0127"/>
    <w:rsid w:val="000E1A3C"/>
    <w:rsid w:val="000E2AAF"/>
    <w:rsid w:val="000E31BF"/>
    <w:rsid w:val="000E4297"/>
    <w:rsid w:val="000E4DF0"/>
    <w:rsid w:val="000E4E50"/>
    <w:rsid w:val="000E5120"/>
    <w:rsid w:val="000E5675"/>
    <w:rsid w:val="000E5E73"/>
    <w:rsid w:val="000E6FF3"/>
    <w:rsid w:val="000F03E9"/>
    <w:rsid w:val="000F08F5"/>
    <w:rsid w:val="000F0A50"/>
    <w:rsid w:val="000F2EBD"/>
    <w:rsid w:val="000F48E7"/>
    <w:rsid w:val="000F7EEA"/>
    <w:rsid w:val="0010092A"/>
    <w:rsid w:val="001025B1"/>
    <w:rsid w:val="00102822"/>
    <w:rsid w:val="00103ADF"/>
    <w:rsid w:val="00104940"/>
    <w:rsid w:val="0010615B"/>
    <w:rsid w:val="00106618"/>
    <w:rsid w:val="001066F8"/>
    <w:rsid w:val="00110248"/>
    <w:rsid w:val="001102B5"/>
    <w:rsid w:val="0011162A"/>
    <w:rsid w:val="00111FA4"/>
    <w:rsid w:val="001170D2"/>
    <w:rsid w:val="00121213"/>
    <w:rsid w:val="0012349D"/>
    <w:rsid w:val="00124271"/>
    <w:rsid w:val="00125030"/>
    <w:rsid w:val="00127FF5"/>
    <w:rsid w:val="0013141A"/>
    <w:rsid w:val="00132626"/>
    <w:rsid w:val="00132D6B"/>
    <w:rsid w:val="001348F0"/>
    <w:rsid w:val="001368DC"/>
    <w:rsid w:val="001371E7"/>
    <w:rsid w:val="0014149F"/>
    <w:rsid w:val="001415BC"/>
    <w:rsid w:val="001441C4"/>
    <w:rsid w:val="001453C2"/>
    <w:rsid w:val="00145908"/>
    <w:rsid w:val="00150FDC"/>
    <w:rsid w:val="00155442"/>
    <w:rsid w:val="00155A67"/>
    <w:rsid w:val="00156121"/>
    <w:rsid w:val="00157E5D"/>
    <w:rsid w:val="001617A5"/>
    <w:rsid w:val="0016260A"/>
    <w:rsid w:val="0016385E"/>
    <w:rsid w:val="001644A3"/>
    <w:rsid w:val="001645E1"/>
    <w:rsid w:val="00165AEA"/>
    <w:rsid w:val="00165C0C"/>
    <w:rsid w:val="00167F3E"/>
    <w:rsid w:val="00172BD4"/>
    <w:rsid w:val="001734DB"/>
    <w:rsid w:val="00175095"/>
    <w:rsid w:val="0017646D"/>
    <w:rsid w:val="00176DF5"/>
    <w:rsid w:val="00177920"/>
    <w:rsid w:val="00181C7E"/>
    <w:rsid w:val="001823A1"/>
    <w:rsid w:val="00187E55"/>
    <w:rsid w:val="0019152C"/>
    <w:rsid w:val="001936CF"/>
    <w:rsid w:val="00193C02"/>
    <w:rsid w:val="0019442F"/>
    <w:rsid w:val="00195C0C"/>
    <w:rsid w:val="00196D97"/>
    <w:rsid w:val="001A031B"/>
    <w:rsid w:val="001A218E"/>
    <w:rsid w:val="001A2634"/>
    <w:rsid w:val="001A299E"/>
    <w:rsid w:val="001A3232"/>
    <w:rsid w:val="001A3BEA"/>
    <w:rsid w:val="001A4172"/>
    <w:rsid w:val="001A4587"/>
    <w:rsid w:val="001A4E70"/>
    <w:rsid w:val="001A68B6"/>
    <w:rsid w:val="001A70B7"/>
    <w:rsid w:val="001A7527"/>
    <w:rsid w:val="001A764C"/>
    <w:rsid w:val="001A78E6"/>
    <w:rsid w:val="001B0F39"/>
    <w:rsid w:val="001B1638"/>
    <w:rsid w:val="001B1850"/>
    <w:rsid w:val="001B27C7"/>
    <w:rsid w:val="001B5130"/>
    <w:rsid w:val="001B61A6"/>
    <w:rsid w:val="001B65A3"/>
    <w:rsid w:val="001B762D"/>
    <w:rsid w:val="001C0AD7"/>
    <w:rsid w:val="001C1461"/>
    <w:rsid w:val="001C2803"/>
    <w:rsid w:val="001C41A7"/>
    <w:rsid w:val="001C469C"/>
    <w:rsid w:val="001C6046"/>
    <w:rsid w:val="001C6137"/>
    <w:rsid w:val="001C78C6"/>
    <w:rsid w:val="001D15E2"/>
    <w:rsid w:val="001D22D7"/>
    <w:rsid w:val="001D24CF"/>
    <w:rsid w:val="001D3952"/>
    <w:rsid w:val="001D47B2"/>
    <w:rsid w:val="001D47C5"/>
    <w:rsid w:val="001D6113"/>
    <w:rsid w:val="001D6336"/>
    <w:rsid w:val="001D6B7B"/>
    <w:rsid w:val="001D71EF"/>
    <w:rsid w:val="001D7DEC"/>
    <w:rsid w:val="001D7FD9"/>
    <w:rsid w:val="001E001C"/>
    <w:rsid w:val="001E1660"/>
    <w:rsid w:val="001E2CCE"/>
    <w:rsid w:val="001E3B17"/>
    <w:rsid w:val="001E3FFE"/>
    <w:rsid w:val="001E68BB"/>
    <w:rsid w:val="001E6F1A"/>
    <w:rsid w:val="001F559B"/>
    <w:rsid w:val="001F5F04"/>
    <w:rsid w:val="0020326A"/>
    <w:rsid w:val="002035D6"/>
    <w:rsid w:val="00204EB5"/>
    <w:rsid w:val="00207F66"/>
    <w:rsid w:val="00210C9A"/>
    <w:rsid w:val="00212853"/>
    <w:rsid w:val="00214DE9"/>
    <w:rsid w:val="002165E2"/>
    <w:rsid w:val="002176F0"/>
    <w:rsid w:val="002208D8"/>
    <w:rsid w:val="002212BC"/>
    <w:rsid w:val="00221AF2"/>
    <w:rsid w:val="002250D6"/>
    <w:rsid w:val="00226289"/>
    <w:rsid w:val="0022649C"/>
    <w:rsid w:val="002277FA"/>
    <w:rsid w:val="00227B8D"/>
    <w:rsid w:val="00232131"/>
    <w:rsid w:val="00233844"/>
    <w:rsid w:val="002350FB"/>
    <w:rsid w:val="00236D5B"/>
    <w:rsid w:val="0024050D"/>
    <w:rsid w:val="0024093B"/>
    <w:rsid w:val="00244356"/>
    <w:rsid w:val="00244712"/>
    <w:rsid w:val="00244BCB"/>
    <w:rsid w:val="00246F36"/>
    <w:rsid w:val="002502D8"/>
    <w:rsid w:val="002510D1"/>
    <w:rsid w:val="00251EEF"/>
    <w:rsid w:val="00252D91"/>
    <w:rsid w:val="002532BF"/>
    <w:rsid w:val="002545C6"/>
    <w:rsid w:val="00260541"/>
    <w:rsid w:val="002608EC"/>
    <w:rsid w:val="00260D49"/>
    <w:rsid w:val="00261D1E"/>
    <w:rsid w:val="0026295D"/>
    <w:rsid w:val="002632A6"/>
    <w:rsid w:val="002637F8"/>
    <w:rsid w:val="00264640"/>
    <w:rsid w:val="00264F85"/>
    <w:rsid w:val="00264FA6"/>
    <w:rsid w:val="00264FA8"/>
    <w:rsid w:val="00266BA8"/>
    <w:rsid w:val="00270A32"/>
    <w:rsid w:val="002734AB"/>
    <w:rsid w:val="00275296"/>
    <w:rsid w:val="002765DF"/>
    <w:rsid w:val="0028016E"/>
    <w:rsid w:val="00280C0D"/>
    <w:rsid w:val="00284A1C"/>
    <w:rsid w:val="00285CBF"/>
    <w:rsid w:val="0028683E"/>
    <w:rsid w:val="002917B0"/>
    <w:rsid w:val="00292292"/>
    <w:rsid w:val="002927FC"/>
    <w:rsid w:val="00295865"/>
    <w:rsid w:val="00295DE2"/>
    <w:rsid w:val="002974DF"/>
    <w:rsid w:val="002A09A7"/>
    <w:rsid w:val="002A1733"/>
    <w:rsid w:val="002A3815"/>
    <w:rsid w:val="002A3979"/>
    <w:rsid w:val="002A566D"/>
    <w:rsid w:val="002A6997"/>
    <w:rsid w:val="002A69DB"/>
    <w:rsid w:val="002A736A"/>
    <w:rsid w:val="002B0B2F"/>
    <w:rsid w:val="002B1688"/>
    <w:rsid w:val="002B27E1"/>
    <w:rsid w:val="002B5373"/>
    <w:rsid w:val="002B601F"/>
    <w:rsid w:val="002B6A4D"/>
    <w:rsid w:val="002C09F5"/>
    <w:rsid w:val="002C1FE7"/>
    <w:rsid w:val="002C2A63"/>
    <w:rsid w:val="002C5A15"/>
    <w:rsid w:val="002C6247"/>
    <w:rsid w:val="002C7144"/>
    <w:rsid w:val="002C717F"/>
    <w:rsid w:val="002D0789"/>
    <w:rsid w:val="002D0BE8"/>
    <w:rsid w:val="002D4D17"/>
    <w:rsid w:val="002D4E54"/>
    <w:rsid w:val="002D5123"/>
    <w:rsid w:val="002D5DE1"/>
    <w:rsid w:val="002E1CEF"/>
    <w:rsid w:val="002E229E"/>
    <w:rsid w:val="002E4D5A"/>
    <w:rsid w:val="002E6DB0"/>
    <w:rsid w:val="002E74E8"/>
    <w:rsid w:val="002F062C"/>
    <w:rsid w:val="002F24AA"/>
    <w:rsid w:val="002F45EE"/>
    <w:rsid w:val="002F4C97"/>
    <w:rsid w:val="002F5974"/>
    <w:rsid w:val="002F5BD6"/>
    <w:rsid w:val="002F6480"/>
    <w:rsid w:val="002F6D2C"/>
    <w:rsid w:val="00303744"/>
    <w:rsid w:val="00304197"/>
    <w:rsid w:val="00305281"/>
    <w:rsid w:val="00305599"/>
    <w:rsid w:val="003061B4"/>
    <w:rsid w:val="00310CA6"/>
    <w:rsid w:val="00310D99"/>
    <w:rsid w:val="00310EDB"/>
    <w:rsid w:val="0031119A"/>
    <w:rsid w:val="00313261"/>
    <w:rsid w:val="00314D89"/>
    <w:rsid w:val="00315B10"/>
    <w:rsid w:val="003225E6"/>
    <w:rsid w:val="00323C61"/>
    <w:rsid w:val="00324282"/>
    <w:rsid w:val="003246E6"/>
    <w:rsid w:val="00324722"/>
    <w:rsid w:val="00331567"/>
    <w:rsid w:val="0033369B"/>
    <w:rsid w:val="00333A52"/>
    <w:rsid w:val="00333FE5"/>
    <w:rsid w:val="003351AC"/>
    <w:rsid w:val="00345255"/>
    <w:rsid w:val="003454A1"/>
    <w:rsid w:val="003456D1"/>
    <w:rsid w:val="0034604B"/>
    <w:rsid w:val="00346DBA"/>
    <w:rsid w:val="00347FCC"/>
    <w:rsid w:val="003509C6"/>
    <w:rsid w:val="00351566"/>
    <w:rsid w:val="00351DE9"/>
    <w:rsid w:val="00352846"/>
    <w:rsid w:val="00354582"/>
    <w:rsid w:val="00354CA8"/>
    <w:rsid w:val="00360605"/>
    <w:rsid w:val="003608FD"/>
    <w:rsid w:val="00361252"/>
    <w:rsid w:val="00361DA0"/>
    <w:rsid w:val="00362A68"/>
    <w:rsid w:val="00362B4F"/>
    <w:rsid w:val="00363728"/>
    <w:rsid w:val="00364E53"/>
    <w:rsid w:val="00366774"/>
    <w:rsid w:val="003668CC"/>
    <w:rsid w:val="00366909"/>
    <w:rsid w:val="00366A95"/>
    <w:rsid w:val="00371CA5"/>
    <w:rsid w:val="00374CAF"/>
    <w:rsid w:val="00376F73"/>
    <w:rsid w:val="003806D6"/>
    <w:rsid w:val="003810E9"/>
    <w:rsid w:val="00384EE7"/>
    <w:rsid w:val="003877BB"/>
    <w:rsid w:val="00392D2E"/>
    <w:rsid w:val="003931F9"/>
    <w:rsid w:val="00393D67"/>
    <w:rsid w:val="00394449"/>
    <w:rsid w:val="003945B6"/>
    <w:rsid w:val="00396BD9"/>
    <w:rsid w:val="00397032"/>
    <w:rsid w:val="00397667"/>
    <w:rsid w:val="003A0088"/>
    <w:rsid w:val="003A3875"/>
    <w:rsid w:val="003A48B5"/>
    <w:rsid w:val="003A51EF"/>
    <w:rsid w:val="003A62BE"/>
    <w:rsid w:val="003A67E1"/>
    <w:rsid w:val="003B3925"/>
    <w:rsid w:val="003B7BB8"/>
    <w:rsid w:val="003C548A"/>
    <w:rsid w:val="003C614F"/>
    <w:rsid w:val="003C68CC"/>
    <w:rsid w:val="003C6B32"/>
    <w:rsid w:val="003D0085"/>
    <w:rsid w:val="003D0875"/>
    <w:rsid w:val="003D0B71"/>
    <w:rsid w:val="003D1428"/>
    <w:rsid w:val="003D1F5C"/>
    <w:rsid w:val="003D3512"/>
    <w:rsid w:val="003D5DE2"/>
    <w:rsid w:val="003D6FC7"/>
    <w:rsid w:val="003D7CFD"/>
    <w:rsid w:val="003E13E0"/>
    <w:rsid w:val="003E161D"/>
    <w:rsid w:val="003E4AEC"/>
    <w:rsid w:val="003E4F07"/>
    <w:rsid w:val="003E54C2"/>
    <w:rsid w:val="003E5592"/>
    <w:rsid w:val="003E6B2B"/>
    <w:rsid w:val="003F22C9"/>
    <w:rsid w:val="003F2A84"/>
    <w:rsid w:val="003F33FE"/>
    <w:rsid w:val="003F4715"/>
    <w:rsid w:val="003F738F"/>
    <w:rsid w:val="003F7EAB"/>
    <w:rsid w:val="0040038D"/>
    <w:rsid w:val="00401331"/>
    <w:rsid w:val="004068F7"/>
    <w:rsid w:val="00412E12"/>
    <w:rsid w:val="0041381D"/>
    <w:rsid w:val="00421170"/>
    <w:rsid w:val="00423065"/>
    <w:rsid w:val="00423851"/>
    <w:rsid w:val="00424DDF"/>
    <w:rsid w:val="00426109"/>
    <w:rsid w:val="004263A6"/>
    <w:rsid w:val="00430539"/>
    <w:rsid w:val="00430C10"/>
    <w:rsid w:val="0043173E"/>
    <w:rsid w:val="00436398"/>
    <w:rsid w:val="00436FB1"/>
    <w:rsid w:val="0044067F"/>
    <w:rsid w:val="0044174A"/>
    <w:rsid w:val="004430FF"/>
    <w:rsid w:val="00444447"/>
    <w:rsid w:val="0044684C"/>
    <w:rsid w:val="004471A9"/>
    <w:rsid w:val="0045025A"/>
    <w:rsid w:val="004507D2"/>
    <w:rsid w:val="00450AB7"/>
    <w:rsid w:val="00451815"/>
    <w:rsid w:val="00451BA6"/>
    <w:rsid w:val="004523B9"/>
    <w:rsid w:val="004525F1"/>
    <w:rsid w:val="00454AAB"/>
    <w:rsid w:val="00454C54"/>
    <w:rsid w:val="00455D8C"/>
    <w:rsid w:val="00456C7B"/>
    <w:rsid w:val="00463EB5"/>
    <w:rsid w:val="004653AF"/>
    <w:rsid w:val="00466392"/>
    <w:rsid w:val="00472029"/>
    <w:rsid w:val="00473AF8"/>
    <w:rsid w:val="00473BE9"/>
    <w:rsid w:val="0047542A"/>
    <w:rsid w:val="0047572B"/>
    <w:rsid w:val="00477204"/>
    <w:rsid w:val="00481569"/>
    <w:rsid w:val="0048187B"/>
    <w:rsid w:val="00481E79"/>
    <w:rsid w:val="00482721"/>
    <w:rsid w:val="004832B3"/>
    <w:rsid w:val="0048417B"/>
    <w:rsid w:val="0048435D"/>
    <w:rsid w:val="00484FC8"/>
    <w:rsid w:val="004867A8"/>
    <w:rsid w:val="00486F84"/>
    <w:rsid w:val="00487227"/>
    <w:rsid w:val="00487389"/>
    <w:rsid w:val="004877D2"/>
    <w:rsid w:val="004907E9"/>
    <w:rsid w:val="0049155D"/>
    <w:rsid w:val="00491934"/>
    <w:rsid w:val="00492EB6"/>
    <w:rsid w:val="00493E85"/>
    <w:rsid w:val="00494620"/>
    <w:rsid w:val="00495AD4"/>
    <w:rsid w:val="00497450"/>
    <w:rsid w:val="00497C0C"/>
    <w:rsid w:val="004A16B4"/>
    <w:rsid w:val="004A1B38"/>
    <w:rsid w:val="004A2AE6"/>
    <w:rsid w:val="004A3E12"/>
    <w:rsid w:val="004A5523"/>
    <w:rsid w:val="004A591F"/>
    <w:rsid w:val="004B1770"/>
    <w:rsid w:val="004B3B58"/>
    <w:rsid w:val="004B4B9C"/>
    <w:rsid w:val="004B55DC"/>
    <w:rsid w:val="004C1273"/>
    <w:rsid w:val="004C132C"/>
    <w:rsid w:val="004C14AC"/>
    <w:rsid w:val="004C1A76"/>
    <w:rsid w:val="004C2CC4"/>
    <w:rsid w:val="004C59BD"/>
    <w:rsid w:val="004C70E3"/>
    <w:rsid w:val="004C7574"/>
    <w:rsid w:val="004C75B4"/>
    <w:rsid w:val="004D0751"/>
    <w:rsid w:val="004D12BA"/>
    <w:rsid w:val="004D29BE"/>
    <w:rsid w:val="004D30E6"/>
    <w:rsid w:val="004D3D91"/>
    <w:rsid w:val="004D4D17"/>
    <w:rsid w:val="004D6BF8"/>
    <w:rsid w:val="004D6E67"/>
    <w:rsid w:val="004D6F0B"/>
    <w:rsid w:val="004E1197"/>
    <w:rsid w:val="004E2B2A"/>
    <w:rsid w:val="004E2BB5"/>
    <w:rsid w:val="004E572E"/>
    <w:rsid w:val="004E7DAA"/>
    <w:rsid w:val="004F0737"/>
    <w:rsid w:val="004F12A0"/>
    <w:rsid w:val="004F1D13"/>
    <w:rsid w:val="004F7299"/>
    <w:rsid w:val="00501787"/>
    <w:rsid w:val="00502D90"/>
    <w:rsid w:val="00504832"/>
    <w:rsid w:val="00505269"/>
    <w:rsid w:val="00505497"/>
    <w:rsid w:val="00506EFC"/>
    <w:rsid w:val="00512C9C"/>
    <w:rsid w:val="00515F9F"/>
    <w:rsid w:val="005307C3"/>
    <w:rsid w:val="005318AD"/>
    <w:rsid w:val="00536309"/>
    <w:rsid w:val="00540D78"/>
    <w:rsid w:val="00541A2E"/>
    <w:rsid w:val="00541FC0"/>
    <w:rsid w:val="00543AEC"/>
    <w:rsid w:val="00543EDB"/>
    <w:rsid w:val="00544755"/>
    <w:rsid w:val="005450D2"/>
    <w:rsid w:val="00545E82"/>
    <w:rsid w:val="00546400"/>
    <w:rsid w:val="0054773B"/>
    <w:rsid w:val="00547949"/>
    <w:rsid w:val="005522E4"/>
    <w:rsid w:val="0055491D"/>
    <w:rsid w:val="00554BC6"/>
    <w:rsid w:val="00554D12"/>
    <w:rsid w:val="00556108"/>
    <w:rsid w:val="005612C4"/>
    <w:rsid w:val="00562245"/>
    <w:rsid w:val="0056247A"/>
    <w:rsid w:val="005634CA"/>
    <w:rsid w:val="005642ED"/>
    <w:rsid w:val="0056452B"/>
    <w:rsid w:val="005653DD"/>
    <w:rsid w:val="00565A4D"/>
    <w:rsid w:val="00570B9E"/>
    <w:rsid w:val="0057103F"/>
    <w:rsid w:val="0057657A"/>
    <w:rsid w:val="00581552"/>
    <w:rsid w:val="00582435"/>
    <w:rsid w:val="005840C3"/>
    <w:rsid w:val="00584395"/>
    <w:rsid w:val="0058472E"/>
    <w:rsid w:val="00586F8F"/>
    <w:rsid w:val="00587767"/>
    <w:rsid w:val="00591D4B"/>
    <w:rsid w:val="005943B3"/>
    <w:rsid w:val="00594BB8"/>
    <w:rsid w:val="00596109"/>
    <w:rsid w:val="00596ADB"/>
    <w:rsid w:val="00597416"/>
    <w:rsid w:val="005977EC"/>
    <w:rsid w:val="005A03DC"/>
    <w:rsid w:val="005A27EC"/>
    <w:rsid w:val="005A39DD"/>
    <w:rsid w:val="005A3A96"/>
    <w:rsid w:val="005A3E7A"/>
    <w:rsid w:val="005A4444"/>
    <w:rsid w:val="005A4B78"/>
    <w:rsid w:val="005A6289"/>
    <w:rsid w:val="005A7959"/>
    <w:rsid w:val="005B0E00"/>
    <w:rsid w:val="005B33CB"/>
    <w:rsid w:val="005B60DF"/>
    <w:rsid w:val="005C295A"/>
    <w:rsid w:val="005C3EC8"/>
    <w:rsid w:val="005C4418"/>
    <w:rsid w:val="005C494D"/>
    <w:rsid w:val="005C76C9"/>
    <w:rsid w:val="005D0624"/>
    <w:rsid w:val="005D0A14"/>
    <w:rsid w:val="005E16BF"/>
    <w:rsid w:val="005E2F83"/>
    <w:rsid w:val="005E43F2"/>
    <w:rsid w:val="005E4CDE"/>
    <w:rsid w:val="005F186B"/>
    <w:rsid w:val="005F728F"/>
    <w:rsid w:val="005F782B"/>
    <w:rsid w:val="0060294E"/>
    <w:rsid w:val="00603256"/>
    <w:rsid w:val="00603609"/>
    <w:rsid w:val="00604A26"/>
    <w:rsid w:val="00605934"/>
    <w:rsid w:val="00605D12"/>
    <w:rsid w:val="00606079"/>
    <w:rsid w:val="0060667A"/>
    <w:rsid w:val="00606B7A"/>
    <w:rsid w:val="00610210"/>
    <w:rsid w:val="00612711"/>
    <w:rsid w:val="00612CBD"/>
    <w:rsid w:val="006149A2"/>
    <w:rsid w:val="00614F0A"/>
    <w:rsid w:val="0061665A"/>
    <w:rsid w:val="00623B55"/>
    <w:rsid w:val="006245C1"/>
    <w:rsid w:val="00624EB9"/>
    <w:rsid w:val="006308F4"/>
    <w:rsid w:val="00630B8E"/>
    <w:rsid w:val="00631126"/>
    <w:rsid w:val="006318D4"/>
    <w:rsid w:val="006333E8"/>
    <w:rsid w:val="006334B2"/>
    <w:rsid w:val="00633940"/>
    <w:rsid w:val="0063493F"/>
    <w:rsid w:val="00634B6B"/>
    <w:rsid w:val="00635AC0"/>
    <w:rsid w:val="00635F22"/>
    <w:rsid w:val="00636208"/>
    <w:rsid w:val="00636240"/>
    <w:rsid w:val="006364B5"/>
    <w:rsid w:val="006364F7"/>
    <w:rsid w:val="006371AC"/>
    <w:rsid w:val="006414C5"/>
    <w:rsid w:val="00642C98"/>
    <w:rsid w:val="0064412E"/>
    <w:rsid w:val="00644491"/>
    <w:rsid w:val="0064480F"/>
    <w:rsid w:val="00646928"/>
    <w:rsid w:val="00646FEA"/>
    <w:rsid w:val="00650669"/>
    <w:rsid w:val="00650744"/>
    <w:rsid w:val="006523AF"/>
    <w:rsid w:val="00653308"/>
    <w:rsid w:val="00653A3D"/>
    <w:rsid w:val="00653AB1"/>
    <w:rsid w:val="00653D44"/>
    <w:rsid w:val="0065425A"/>
    <w:rsid w:val="006543A4"/>
    <w:rsid w:val="00656EE3"/>
    <w:rsid w:val="006578F1"/>
    <w:rsid w:val="00665519"/>
    <w:rsid w:val="00665CFE"/>
    <w:rsid w:val="00665EB7"/>
    <w:rsid w:val="00665FC4"/>
    <w:rsid w:val="006707F2"/>
    <w:rsid w:val="00672AA9"/>
    <w:rsid w:val="0067326C"/>
    <w:rsid w:val="0067432E"/>
    <w:rsid w:val="006752C8"/>
    <w:rsid w:val="00675D24"/>
    <w:rsid w:val="00676B38"/>
    <w:rsid w:val="00677045"/>
    <w:rsid w:val="006770E2"/>
    <w:rsid w:val="0068007A"/>
    <w:rsid w:val="00681B2D"/>
    <w:rsid w:val="006820DC"/>
    <w:rsid w:val="006844AA"/>
    <w:rsid w:val="0068523E"/>
    <w:rsid w:val="006854E2"/>
    <w:rsid w:val="00685C26"/>
    <w:rsid w:val="00687772"/>
    <w:rsid w:val="006902DD"/>
    <w:rsid w:val="00691248"/>
    <w:rsid w:val="006918D5"/>
    <w:rsid w:val="00694276"/>
    <w:rsid w:val="00696A2F"/>
    <w:rsid w:val="006A0509"/>
    <w:rsid w:val="006A1632"/>
    <w:rsid w:val="006A31B5"/>
    <w:rsid w:val="006A380C"/>
    <w:rsid w:val="006A3A21"/>
    <w:rsid w:val="006A4731"/>
    <w:rsid w:val="006A6355"/>
    <w:rsid w:val="006B0C36"/>
    <w:rsid w:val="006B1552"/>
    <w:rsid w:val="006B15A7"/>
    <w:rsid w:val="006B15D4"/>
    <w:rsid w:val="006B259C"/>
    <w:rsid w:val="006B28C1"/>
    <w:rsid w:val="006B3F3F"/>
    <w:rsid w:val="006B48C8"/>
    <w:rsid w:val="006B4A73"/>
    <w:rsid w:val="006B66A8"/>
    <w:rsid w:val="006C0A04"/>
    <w:rsid w:val="006C1D59"/>
    <w:rsid w:val="006C2CD8"/>
    <w:rsid w:val="006C2D1C"/>
    <w:rsid w:val="006C421D"/>
    <w:rsid w:val="006C4754"/>
    <w:rsid w:val="006C638D"/>
    <w:rsid w:val="006C6EBB"/>
    <w:rsid w:val="006C70A5"/>
    <w:rsid w:val="006D0B42"/>
    <w:rsid w:val="006D0FB1"/>
    <w:rsid w:val="006D14A8"/>
    <w:rsid w:val="006D21E8"/>
    <w:rsid w:val="006D36C6"/>
    <w:rsid w:val="006D3F3B"/>
    <w:rsid w:val="006D52F0"/>
    <w:rsid w:val="006E1D34"/>
    <w:rsid w:val="006E2E69"/>
    <w:rsid w:val="006E2FB3"/>
    <w:rsid w:val="006E575F"/>
    <w:rsid w:val="006E6688"/>
    <w:rsid w:val="006E706B"/>
    <w:rsid w:val="006E7649"/>
    <w:rsid w:val="006F0EEE"/>
    <w:rsid w:val="006F1D78"/>
    <w:rsid w:val="006F3ABF"/>
    <w:rsid w:val="006F634B"/>
    <w:rsid w:val="006F640F"/>
    <w:rsid w:val="006F6892"/>
    <w:rsid w:val="006F734B"/>
    <w:rsid w:val="0070022F"/>
    <w:rsid w:val="007022A9"/>
    <w:rsid w:val="00702E4D"/>
    <w:rsid w:val="0070336C"/>
    <w:rsid w:val="00703E6D"/>
    <w:rsid w:val="00704332"/>
    <w:rsid w:val="00704359"/>
    <w:rsid w:val="00705214"/>
    <w:rsid w:val="00705B33"/>
    <w:rsid w:val="00705DD2"/>
    <w:rsid w:val="00707633"/>
    <w:rsid w:val="00707AE1"/>
    <w:rsid w:val="00710601"/>
    <w:rsid w:val="00710B50"/>
    <w:rsid w:val="00710DE1"/>
    <w:rsid w:val="0071136B"/>
    <w:rsid w:val="00711612"/>
    <w:rsid w:val="0071249C"/>
    <w:rsid w:val="00712966"/>
    <w:rsid w:val="00715467"/>
    <w:rsid w:val="00715B1C"/>
    <w:rsid w:val="0071616D"/>
    <w:rsid w:val="007161D8"/>
    <w:rsid w:val="00717342"/>
    <w:rsid w:val="00717CC5"/>
    <w:rsid w:val="007232B5"/>
    <w:rsid w:val="00723A44"/>
    <w:rsid w:val="007240FC"/>
    <w:rsid w:val="0072439C"/>
    <w:rsid w:val="00724C42"/>
    <w:rsid w:val="0073154D"/>
    <w:rsid w:val="007341AF"/>
    <w:rsid w:val="0073492D"/>
    <w:rsid w:val="007359E6"/>
    <w:rsid w:val="00735B44"/>
    <w:rsid w:val="00737E26"/>
    <w:rsid w:val="0074103F"/>
    <w:rsid w:val="007410B1"/>
    <w:rsid w:val="00743B95"/>
    <w:rsid w:val="007449BE"/>
    <w:rsid w:val="00745BBB"/>
    <w:rsid w:val="00746E93"/>
    <w:rsid w:val="00746F3C"/>
    <w:rsid w:val="00750DD6"/>
    <w:rsid w:val="007516C4"/>
    <w:rsid w:val="00751DE9"/>
    <w:rsid w:val="00752121"/>
    <w:rsid w:val="00754FE3"/>
    <w:rsid w:val="007552AA"/>
    <w:rsid w:val="00757BA6"/>
    <w:rsid w:val="0076144A"/>
    <w:rsid w:val="00762853"/>
    <w:rsid w:val="0076459B"/>
    <w:rsid w:val="00766646"/>
    <w:rsid w:val="00766786"/>
    <w:rsid w:val="00766EFF"/>
    <w:rsid w:val="00767531"/>
    <w:rsid w:val="00770951"/>
    <w:rsid w:val="00770B6B"/>
    <w:rsid w:val="007713DC"/>
    <w:rsid w:val="0077208E"/>
    <w:rsid w:val="00773048"/>
    <w:rsid w:val="00773884"/>
    <w:rsid w:val="00774318"/>
    <w:rsid w:val="0077577D"/>
    <w:rsid w:val="007757E3"/>
    <w:rsid w:val="00775D2B"/>
    <w:rsid w:val="0077619A"/>
    <w:rsid w:val="00777870"/>
    <w:rsid w:val="00780E5B"/>
    <w:rsid w:val="00783555"/>
    <w:rsid w:val="007838D5"/>
    <w:rsid w:val="00783C0D"/>
    <w:rsid w:val="00784E17"/>
    <w:rsid w:val="00786A56"/>
    <w:rsid w:val="00790252"/>
    <w:rsid w:val="00790400"/>
    <w:rsid w:val="00790BE5"/>
    <w:rsid w:val="00790D8B"/>
    <w:rsid w:val="00792F1F"/>
    <w:rsid w:val="007937D5"/>
    <w:rsid w:val="00794F47"/>
    <w:rsid w:val="00795913"/>
    <w:rsid w:val="00796045"/>
    <w:rsid w:val="00796381"/>
    <w:rsid w:val="007972C9"/>
    <w:rsid w:val="00797E5F"/>
    <w:rsid w:val="00797FA8"/>
    <w:rsid w:val="007A02FA"/>
    <w:rsid w:val="007A05BE"/>
    <w:rsid w:val="007A208E"/>
    <w:rsid w:val="007A2CDC"/>
    <w:rsid w:val="007A2D60"/>
    <w:rsid w:val="007A3723"/>
    <w:rsid w:val="007A43F0"/>
    <w:rsid w:val="007A568A"/>
    <w:rsid w:val="007A713C"/>
    <w:rsid w:val="007A7A6F"/>
    <w:rsid w:val="007B0882"/>
    <w:rsid w:val="007B1175"/>
    <w:rsid w:val="007B3AE0"/>
    <w:rsid w:val="007B3FD0"/>
    <w:rsid w:val="007B7CDA"/>
    <w:rsid w:val="007C0170"/>
    <w:rsid w:val="007C1FEF"/>
    <w:rsid w:val="007C3177"/>
    <w:rsid w:val="007C3A69"/>
    <w:rsid w:val="007C3D79"/>
    <w:rsid w:val="007C7907"/>
    <w:rsid w:val="007C7C42"/>
    <w:rsid w:val="007D0451"/>
    <w:rsid w:val="007D18F3"/>
    <w:rsid w:val="007D30D4"/>
    <w:rsid w:val="007D5224"/>
    <w:rsid w:val="007D7004"/>
    <w:rsid w:val="007D7CB2"/>
    <w:rsid w:val="007E0417"/>
    <w:rsid w:val="007E0801"/>
    <w:rsid w:val="007E16CA"/>
    <w:rsid w:val="007E24CF"/>
    <w:rsid w:val="007E341D"/>
    <w:rsid w:val="007E3EF5"/>
    <w:rsid w:val="007E4652"/>
    <w:rsid w:val="007E6696"/>
    <w:rsid w:val="007E74E5"/>
    <w:rsid w:val="007F022B"/>
    <w:rsid w:val="007F3195"/>
    <w:rsid w:val="007F573C"/>
    <w:rsid w:val="007F6B30"/>
    <w:rsid w:val="007F6F48"/>
    <w:rsid w:val="00801C8C"/>
    <w:rsid w:val="00803677"/>
    <w:rsid w:val="008039E8"/>
    <w:rsid w:val="00807882"/>
    <w:rsid w:val="0080795E"/>
    <w:rsid w:val="00810ABB"/>
    <w:rsid w:val="008115FE"/>
    <w:rsid w:val="008146F5"/>
    <w:rsid w:val="00817F77"/>
    <w:rsid w:val="00821096"/>
    <w:rsid w:val="008229D3"/>
    <w:rsid w:val="00823532"/>
    <w:rsid w:val="00825C5F"/>
    <w:rsid w:val="00826E1D"/>
    <w:rsid w:val="00830CBF"/>
    <w:rsid w:val="0083119F"/>
    <w:rsid w:val="008338BD"/>
    <w:rsid w:val="008339A0"/>
    <w:rsid w:val="00834D08"/>
    <w:rsid w:val="00836E70"/>
    <w:rsid w:val="008371D7"/>
    <w:rsid w:val="00837854"/>
    <w:rsid w:val="00842A34"/>
    <w:rsid w:val="00842C54"/>
    <w:rsid w:val="00842FAE"/>
    <w:rsid w:val="008447D8"/>
    <w:rsid w:val="00844EF1"/>
    <w:rsid w:val="008459A8"/>
    <w:rsid w:val="00846730"/>
    <w:rsid w:val="00846A4C"/>
    <w:rsid w:val="00847D48"/>
    <w:rsid w:val="00850FFC"/>
    <w:rsid w:val="00851C8E"/>
    <w:rsid w:val="008525A9"/>
    <w:rsid w:val="008527B5"/>
    <w:rsid w:val="0085345F"/>
    <w:rsid w:val="008536A3"/>
    <w:rsid w:val="00855E58"/>
    <w:rsid w:val="00856CB7"/>
    <w:rsid w:val="00857BDB"/>
    <w:rsid w:val="00857C8F"/>
    <w:rsid w:val="00860573"/>
    <w:rsid w:val="008607FD"/>
    <w:rsid w:val="00860C5C"/>
    <w:rsid w:val="008649E9"/>
    <w:rsid w:val="0086588F"/>
    <w:rsid w:val="00865E38"/>
    <w:rsid w:val="00866DE0"/>
    <w:rsid w:val="00867A97"/>
    <w:rsid w:val="00870948"/>
    <w:rsid w:val="008747D1"/>
    <w:rsid w:val="008749C9"/>
    <w:rsid w:val="00875C17"/>
    <w:rsid w:val="00880ABA"/>
    <w:rsid w:val="00880F09"/>
    <w:rsid w:val="008812F4"/>
    <w:rsid w:val="0088160A"/>
    <w:rsid w:val="0088408B"/>
    <w:rsid w:val="00886C6E"/>
    <w:rsid w:val="00890E6B"/>
    <w:rsid w:val="008934D3"/>
    <w:rsid w:val="00893AC2"/>
    <w:rsid w:val="008946D5"/>
    <w:rsid w:val="008950DB"/>
    <w:rsid w:val="00895665"/>
    <w:rsid w:val="0089582B"/>
    <w:rsid w:val="00895D91"/>
    <w:rsid w:val="0089611C"/>
    <w:rsid w:val="008A1D32"/>
    <w:rsid w:val="008A2472"/>
    <w:rsid w:val="008A257B"/>
    <w:rsid w:val="008A2FCC"/>
    <w:rsid w:val="008A4986"/>
    <w:rsid w:val="008A5192"/>
    <w:rsid w:val="008A5CA3"/>
    <w:rsid w:val="008A71B2"/>
    <w:rsid w:val="008B0209"/>
    <w:rsid w:val="008B02D0"/>
    <w:rsid w:val="008B0E9E"/>
    <w:rsid w:val="008B3A39"/>
    <w:rsid w:val="008B3CAA"/>
    <w:rsid w:val="008B3DBC"/>
    <w:rsid w:val="008B57E2"/>
    <w:rsid w:val="008B6E93"/>
    <w:rsid w:val="008C184E"/>
    <w:rsid w:val="008C3FDA"/>
    <w:rsid w:val="008C4BD0"/>
    <w:rsid w:val="008C6A71"/>
    <w:rsid w:val="008C7F83"/>
    <w:rsid w:val="008D016C"/>
    <w:rsid w:val="008D690A"/>
    <w:rsid w:val="008D75BB"/>
    <w:rsid w:val="008D795B"/>
    <w:rsid w:val="008D7B08"/>
    <w:rsid w:val="008E0102"/>
    <w:rsid w:val="008E17B0"/>
    <w:rsid w:val="008E34B3"/>
    <w:rsid w:val="008E3762"/>
    <w:rsid w:val="008E54D9"/>
    <w:rsid w:val="008E6BB2"/>
    <w:rsid w:val="008E74CF"/>
    <w:rsid w:val="008F0DD1"/>
    <w:rsid w:val="008F2117"/>
    <w:rsid w:val="008F2492"/>
    <w:rsid w:val="008F2584"/>
    <w:rsid w:val="008F35FE"/>
    <w:rsid w:val="008F4A47"/>
    <w:rsid w:val="008F5566"/>
    <w:rsid w:val="008F7E0C"/>
    <w:rsid w:val="00902CAC"/>
    <w:rsid w:val="009053E2"/>
    <w:rsid w:val="00910471"/>
    <w:rsid w:val="00913253"/>
    <w:rsid w:val="00913D58"/>
    <w:rsid w:val="009143A2"/>
    <w:rsid w:val="00914B33"/>
    <w:rsid w:val="00914BD1"/>
    <w:rsid w:val="00920C6F"/>
    <w:rsid w:val="00921CC2"/>
    <w:rsid w:val="0092262D"/>
    <w:rsid w:val="00922D80"/>
    <w:rsid w:val="009231A0"/>
    <w:rsid w:val="00923938"/>
    <w:rsid w:val="00925A3E"/>
    <w:rsid w:val="00925FC6"/>
    <w:rsid w:val="0092769E"/>
    <w:rsid w:val="00927B8D"/>
    <w:rsid w:val="00931868"/>
    <w:rsid w:val="00933C98"/>
    <w:rsid w:val="00934732"/>
    <w:rsid w:val="00934AEA"/>
    <w:rsid w:val="0093523D"/>
    <w:rsid w:val="009362FA"/>
    <w:rsid w:val="00936701"/>
    <w:rsid w:val="009367DC"/>
    <w:rsid w:val="00941C43"/>
    <w:rsid w:val="00941FB9"/>
    <w:rsid w:val="0094487B"/>
    <w:rsid w:val="00951B06"/>
    <w:rsid w:val="00952B48"/>
    <w:rsid w:val="00953252"/>
    <w:rsid w:val="0095354B"/>
    <w:rsid w:val="0095385F"/>
    <w:rsid w:val="009565CE"/>
    <w:rsid w:val="009576A3"/>
    <w:rsid w:val="009605E2"/>
    <w:rsid w:val="00962364"/>
    <w:rsid w:val="009625D9"/>
    <w:rsid w:val="00964D9C"/>
    <w:rsid w:val="00965B2D"/>
    <w:rsid w:val="00967D55"/>
    <w:rsid w:val="00970DC2"/>
    <w:rsid w:val="0097347B"/>
    <w:rsid w:val="00974915"/>
    <w:rsid w:val="00975FBC"/>
    <w:rsid w:val="009767B9"/>
    <w:rsid w:val="00977149"/>
    <w:rsid w:val="009775DB"/>
    <w:rsid w:val="00977E65"/>
    <w:rsid w:val="00977F9F"/>
    <w:rsid w:val="00982200"/>
    <w:rsid w:val="00982741"/>
    <w:rsid w:val="009834B7"/>
    <w:rsid w:val="00986322"/>
    <w:rsid w:val="00990631"/>
    <w:rsid w:val="009932FB"/>
    <w:rsid w:val="0099729B"/>
    <w:rsid w:val="00997310"/>
    <w:rsid w:val="009A1523"/>
    <w:rsid w:val="009A31FB"/>
    <w:rsid w:val="009A3615"/>
    <w:rsid w:val="009A44BA"/>
    <w:rsid w:val="009A6877"/>
    <w:rsid w:val="009A6EEC"/>
    <w:rsid w:val="009B190E"/>
    <w:rsid w:val="009B29E4"/>
    <w:rsid w:val="009B384A"/>
    <w:rsid w:val="009B3D58"/>
    <w:rsid w:val="009B5643"/>
    <w:rsid w:val="009B6BB7"/>
    <w:rsid w:val="009B77AD"/>
    <w:rsid w:val="009C0897"/>
    <w:rsid w:val="009C0EE0"/>
    <w:rsid w:val="009C179C"/>
    <w:rsid w:val="009C1FE7"/>
    <w:rsid w:val="009C47F8"/>
    <w:rsid w:val="009C4F01"/>
    <w:rsid w:val="009C7F9E"/>
    <w:rsid w:val="009C7FB1"/>
    <w:rsid w:val="009D0A4F"/>
    <w:rsid w:val="009D0E62"/>
    <w:rsid w:val="009D125B"/>
    <w:rsid w:val="009D52D2"/>
    <w:rsid w:val="009D5633"/>
    <w:rsid w:val="009D6325"/>
    <w:rsid w:val="009D6DBF"/>
    <w:rsid w:val="009D7245"/>
    <w:rsid w:val="009E083E"/>
    <w:rsid w:val="009E12E8"/>
    <w:rsid w:val="009E1385"/>
    <w:rsid w:val="009E1592"/>
    <w:rsid w:val="009E46E5"/>
    <w:rsid w:val="009E5810"/>
    <w:rsid w:val="009E62BD"/>
    <w:rsid w:val="009F0477"/>
    <w:rsid w:val="009F1B35"/>
    <w:rsid w:val="009F4490"/>
    <w:rsid w:val="009F6E3D"/>
    <w:rsid w:val="009F741E"/>
    <w:rsid w:val="00A00051"/>
    <w:rsid w:val="00A015B6"/>
    <w:rsid w:val="00A02017"/>
    <w:rsid w:val="00A023FB"/>
    <w:rsid w:val="00A02473"/>
    <w:rsid w:val="00A03029"/>
    <w:rsid w:val="00A03ADF"/>
    <w:rsid w:val="00A03B0D"/>
    <w:rsid w:val="00A041ED"/>
    <w:rsid w:val="00A04738"/>
    <w:rsid w:val="00A04997"/>
    <w:rsid w:val="00A0558A"/>
    <w:rsid w:val="00A0578B"/>
    <w:rsid w:val="00A062A7"/>
    <w:rsid w:val="00A10B92"/>
    <w:rsid w:val="00A11C08"/>
    <w:rsid w:val="00A12B64"/>
    <w:rsid w:val="00A1593B"/>
    <w:rsid w:val="00A15F29"/>
    <w:rsid w:val="00A21630"/>
    <w:rsid w:val="00A22DE1"/>
    <w:rsid w:val="00A2333C"/>
    <w:rsid w:val="00A236E9"/>
    <w:rsid w:val="00A24C45"/>
    <w:rsid w:val="00A31B3D"/>
    <w:rsid w:val="00A35D18"/>
    <w:rsid w:val="00A35E3D"/>
    <w:rsid w:val="00A35FD1"/>
    <w:rsid w:val="00A363C1"/>
    <w:rsid w:val="00A42B0F"/>
    <w:rsid w:val="00A42FDF"/>
    <w:rsid w:val="00A43EE1"/>
    <w:rsid w:val="00A446A5"/>
    <w:rsid w:val="00A447BA"/>
    <w:rsid w:val="00A454EF"/>
    <w:rsid w:val="00A45B63"/>
    <w:rsid w:val="00A468AB"/>
    <w:rsid w:val="00A46B8D"/>
    <w:rsid w:val="00A47689"/>
    <w:rsid w:val="00A50318"/>
    <w:rsid w:val="00A54D8D"/>
    <w:rsid w:val="00A55756"/>
    <w:rsid w:val="00A55AC2"/>
    <w:rsid w:val="00A60F2F"/>
    <w:rsid w:val="00A63CC4"/>
    <w:rsid w:val="00A63D36"/>
    <w:rsid w:val="00A643F8"/>
    <w:rsid w:val="00A65836"/>
    <w:rsid w:val="00A66339"/>
    <w:rsid w:val="00A66F2A"/>
    <w:rsid w:val="00A718A8"/>
    <w:rsid w:val="00A7211C"/>
    <w:rsid w:val="00A72BE1"/>
    <w:rsid w:val="00A74585"/>
    <w:rsid w:val="00A747F0"/>
    <w:rsid w:val="00A75065"/>
    <w:rsid w:val="00A757C6"/>
    <w:rsid w:val="00A75FB9"/>
    <w:rsid w:val="00A761BB"/>
    <w:rsid w:val="00A77279"/>
    <w:rsid w:val="00A81F8B"/>
    <w:rsid w:val="00A82758"/>
    <w:rsid w:val="00A83B64"/>
    <w:rsid w:val="00A85F02"/>
    <w:rsid w:val="00A900BD"/>
    <w:rsid w:val="00A91D7C"/>
    <w:rsid w:val="00A9300F"/>
    <w:rsid w:val="00A9338D"/>
    <w:rsid w:val="00A948A5"/>
    <w:rsid w:val="00A970FA"/>
    <w:rsid w:val="00A97505"/>
    <w:rsid w:val="00A9769D"/>
    <w:rsid w:val="00AA0FA4"/>
    <w:rsid w:val="00AA253C"/>
    <w:rsid w:val="00AA25F5"/>
    <w:rsid w:val="00AA373D"/>
    <w:rsid w:val="00AA4507"/>
    <w:rsid w:val="00AA4F2E"/>
    <w:rsid w:val="00AA51EE"/>
    <w:rsid w:val="00AB2890"/>
    <w:rsid w:val="00AB39F1"/>
    <w:rsid w:val="00AB3F0F"/>
    <w:rsid w:val="00AB54BB"/>
    <w:rsid w:val="00AB6D46"/>
    <w:rsid w:val="00AB6DAD"/>
    <w:rsid w:val="00AB7E4B"/>
    <w:rsid w:val="00AC302D"/>
    <w:rsid w:val="00AC3775"/>
    <w:rsid w:val="00AC47E7"/>
    <w:rsid w:val="00AC4AF7"/>
    <w:rsid w:val="00AC6BB4"/>
    <w:rsid w:val="00AC6DA9"/>
    <w:rsid w:val="00AD18BF"/>
    <w:rsid w:val="00AD2666"/>
    <w:rsid w:val="00AD4607"/>
    <w:rsid w:val="00AD6F2B"/>
    <w:rsid w:val="00AE089E"/>
    <w:rsid w:val="00AE1BF5"/>
    <w:rsid w:val="00AE1C82"/>
    <w:rsid w:val="00AE3654"/>
    <w:rsid w:val="00AE5222"/>
    <w:rsid w:val="00AE572D"/>
    <w:rsid w:val="00AE6E67"/>
    <w:rsid w:val="00AE7D6D"/>
    <w:rsid w:val="00AF03AB"/>
    <w:rsid w:val="00AF1939"/>
    <w:rsid w:val="00AF1CC1"/>
    <w:rsid w:val="00AF2208"/>
    <w:rsid w:val="00AF43F9"/>
    <w:rsid w:val="00B001A7"/>
    <w:rsid w:val="00B0081E"/>
    <w:rsid w:val="00B01936"/>
    <w:rsid w:val="00B02453"/>
    <w:rsid w:val="00B02A01"/>
    <w:rsid w:val="00B03AAA"/>
    <w:rsid w:val="00B057B1"/>
    <w:rsid w:val="00B06199"/>
    <w:rsid w:val="00B06492"/>
    <w:rsid w:val="00B075B8"/>
    <w:rsid w:val="00B07646"/>
    <w:rsid w:val="00B07785"/>
    <w:rsid w:val="00B07EBF"/>
    <w:rsid w:val="00B13797"/>
    <w:rsid w:val="00B14C8D"/>
    <w:rsid w:val="00B153F6"/>
    <w:rsid w:val="00B17CE7"/>
    <w:rsid w:val="00B20F52"/>
    <w:rsid w:val="00B23B1C"/>
    <w:rsid w:val="00B32D6B"/>
    <w:rsid w:val="00B3480D"/>
    <w:rsid w:val="00B34DB5"/>
    <w:rsid w:val="00B37032"/>
    <w:rsid w:val="00B406B8"/>
    <w:rsid w:val="00B41266"/>
    <w:rsid w:val="00B41BEB"/>
    <w:rsid w:val="00B42E82"/>
    <w:rsid w:val="00B43F13"/>
    <w:rsid w:val="00B4478A"/>
    <w:rsid w:val="00B44886"/>
    <w:rsid w:val="00B47A8A"/>
    <w:rsid w:val="00B50B2C"/>
    <w:rsid w:val="00B52541"/>
    <w:rsid w:val="00B52A0C"/>
    <w:rsid w:val="00B52ABF"/>
    <w:rsid w:val="00B53C3B"/>
    <w:rsid w:val="00B5479F"/>
    <w:rsid w:val="00B604DA"/>
    <w:rsid w:val="00B6068A"/>
    <w:rsid w:val="00B616EE"/>
    <w:rsid w:val="00B61BE1"/>
    <w:rsid w:val="00B631B8"/>
    <w:rsid w:val="00B644D8"/>
    <w:rsid w:val="00B64E51"/>
    <w:rsid w:val="00B736EB"/>
    <w:rsid w:val="00B73935"/>
    <w:rsid w:val="00B74378"/>
    <w:rsid w:val="00B76AF7"/>
    <w:rsid w:val="00B7733B"/>
    <w:rsid w:val="00B77725"/>
    <w:rsid w:val="00B81FE4"/>
    <w:rsid w:val="00B823FB"/>
    <w:rsid w:val="00B8345B"/>
    <w:rsid w:val="00B847E4"/>
    <w:rsid w:val="00B86353"/>
    <w:rsid w:val="00B8728F"/>
    <w:rsid w:val="00B87E08"/>
    <w:rsid w:val="00B90502"/>
    <w:rsid w:val="00B9253B"/>
    <w:rsid w:val="00B9474B"/>
    <w:rsid w:val="00B94D0C"/>
    <w:rsid w:val="00BA006A"/>
    <w:rsid w:val="00BA10B6"/>
    <w:rsid w:val="00BA20B4"/>
    <w:rsid w:val="00BA2E8E"/>
    <w:rsid w:val="00BA2FAE"/>
    <w:rsid w:val="00BA372A"/>
    <w:rsid w:val="00BA4823"/>
    <w:rsid w:val="00BA4DD4"/>
    <w:rsid w:val="00BA52EF"/>
    <w:rsid w:val="00BA614D"/>
    <w:rsid w:val="00BA6810"/>
    <w:rsid w:val="00BAE488"/>
    <w:rsid w:val="00BB44EF"/>
    <w:rsid w:val="00BB50F7"/>
    <w:rsid w:val="00BB5D89"/>
    <w:rsid w:val="00BB7106"/>
    <w:rsid w:val="00BC197B"/>
    <w:rsid w:val="00BC5F9A"/>
    <w:rsid w:val="00BC7E0D"/>
    <w:rsid w:val="00BD0797"/>
    <w:rsid w:val="00BE0BBD"/>
    <w:rsid w:val="00BE2A9A"/>
    <w:rsid w:val="00BE5125"/>
    <w:rsid w:val="00BE5C03"/>
    <w:rsid w:val="00BE797D"/>
    <w:rsid w:val="00BF09C6"/>
    <w:rsid w:val="00BF34E0"/>
    <w:rsid w:val="00BF39FE"/>
    <w:rsid w:val="00BF4DC7"/>
    <w:rsid w:val="00BF5D52"/>
    <w:rsid w:val="00C014BC"/>
    <w:rsid w:val="00C02840"/>
    <w:rsid w:val="00C03EFF"/>
    <w:rsid w:val="00C04703"/>
    <w:rsid w:val="00C075E7"/>
    <w:rsid w:val="00C0CEAD"/>
    <w:rsid w:val="00C1016C"/>
    <w:rsid w:val="00C1060F"/>
    <w:rsid w:val="00C10ECA"/>
    <w:rsid w:val="00C1106B"/>
    <w:rsid w:val="00C11F19"/>
    <w:rsid w:val="00C126C5"/>
    <w:rsid w:val="00C15128"/>
    <w:rsid w:val="00C15BFA"/>
    <w:rsid w:val="00C1604C"/>
    <w:rsid w:val="00C21861"/>
    <w:rsid w:val="00C2357A"/>
    <w:rsid w:val="00C26BBA"/>
    <w:rsid w:val="00C27104"/>
    <w:rsid w:val="00C27FC7"/>
    <w:rsid w:val="00C30E88"/>
    <w:rsid w:val="00C322F7"/>
    <w:rsid w:val="00C32DB8"/>
    <w:rsid w:val="00C35C12"/>
    <w:rsid w:val="00C3639F"/>
    <w:rsid w:val="00C37F5C"/>
    <w:rsid w:val="00C40936"/>
    <w:rsid w:val="00C40B38"/>
    <w:rsid w:val="00C40B7D"/>
    <w:rsid w:val="00C41DD2"/>
    <w:rsid w:val="00C4594B"/>
    <w:rsid w:val="00C46123"/>
    <w:rsid w:val="00C46FA8"/>
    <w:rsid w:val="00C51200"/>
    <w:rsid w:val="00C512DB"/>
    <w:rsid w:val="00C52010"/>
    <w:rsid w:val="00C5265B"/>
    <w:rsid w:val="00C54000"/>
    <w:rsid w:val="00C54068"/>
    <w:rsid w:val="00C553E3"/>
    <w:rsid w:val="00C5603D"/>
    <w:rsid w:val="00C56FBC"/>
    <w:rsid w:val="00C6121D"/>
    <w:rsid w:val="00C642D5"/>
    <w:rsid w:val="00C64F79"/>
    <w:rsid w:val="00C66B59"/>
    <w:rsid w:val="00C67A0B"/>
    <w:rsid w:val="00C71AB5"/>
    <w:rsid w:val="00C72FCA"/>
    <w:rsid w:val="00C73512"/>
    <w:rsid w:val="00C74DFE"/>
    <w:rsid w:val="00C76A2E"/>
    <w:rsid w:val="00C7713B"/>
    <w:rsid w:val="00C81DEF"/>
    <w:rsid w:val="00C83011"/>
    <w:rsid w:val="00C8784A"/>
    <w:rsid w:val="00C90D51"/>
    <w:rsid w:val="00C911C0"/>
    <w:rsid w:val="00C91270"/>
    <w:rsid w:val="00C92EE3"/>
    <w:rsid w:val="00C93321"/>
    <w:rsid w:val="00C9337C"/>
    <w:rsid w:val="00C97631"/>
    <w:rsid w:val="00C9785B"/>
    <w:rsid w:val="00CA1ACB"/>
    <w:rsid w:val="00CA656E"/>
    <w:rsid w:val="00CA7CF5"/>
    <w:rsid w:val="00CB1A15"/>
    <w:rsid w:val="00CB1F1D"/>
    <w:rsid w:val="00CB3B5C"/>
    <w:rsid w:val="00CB3E91"/>
    <w:rsid w:val="00CB7635"/>
    <w:rsid w:val="00CC0D56"/>
    <w:rsid w:val="00CC1981"/>
    <w:rsid w:val="00CC254D"/>
    <w:rsid w:val="00CC38AB"/>
    <w:rsid w:val="00CC3CA4"/>
    <w:rsid w:val="00CC40B4"/>
    <w:rsid w:val="00CD2F15"/>
    <w:rsid w:val="00CD3CFA"/>
    <w:rsid w:val="00CD493B"/>
    <w:rsid w:val="00CD6837"/>
    <w:rsid w:val="00CD7847"/>
    <w:rsid w:val="00CE02F3"/>
    <w:rsid w:val="00CE1453"/>
    <w:rsid w:val="00CE1EF8"/>
    <w:rsid w:val="00CE2870"/>
    <w:rsid w:val="00CE6E09"/>
    <w:rsid w:val="00CF1132"/>
    <w:rsid w:val="00CF1E48"/>
    <w:rsid w:val="00CF2EE2"/>
    <w:rsid w:val="00CF31B4"/>
    <w:rsid w:val="00CF42C1"/>
    <w:rsid w:val="00CF4FE2"/>
    <w:rsid w:val="00CF7989"/>
    <w:rsid w:val="00D018A5"/>
    <w:rsid w:val="00D02A20"/>
    <w:rsid w:val="00D02ADF"/>
    <w:rsid w:val="00D03351"/>
    <w:rsid w:val="00D04710"/>
    <w:rsid w:val="00D04AC6"/>
    <w:rsid w:val="00D066CB"/>
    <w:rsid w:val="00D10181"/>
    <w:rsid w:val="00D10488"/>
    <w:rsid w:val="00D105AC"/>
    <w:rsid w:val="00D12503"/>
    <w:rsid w:val="00D13261"/>
    <w:rsid w:val="00D14B78"/>
    <w:rsid w:val="00D14EC3"/>
    <w:rsid w:val="00D158BE"/>
    <w:rsid w:val="00D16A09"/>
    <w:rsid w:val="00D21D3B"/>
    <w:rsid w:val="00D223EF"/>
    <w:rsid w:val="00D22B45"/>
    <w:rsid w:val="00D22F02"/>
    <w:rsid w:val="00D23944"/>
    <w:rsid w:val="00D257F1"/>
    <w:rsid w:val="00D2583C"/>
    <w:rsid w:val="00D25883"/>
    <w:rsid w:val="00D25B27"/>
    <w:rsid w:val="00D30A8D"/>
    <w:rsid w:val="00D312F0"/>
    <w:rsid w:val="00D31F11"/>
    <w:rsid w:val="00D32238"/>
    <w:rsid w:val="00D33385"/>
    <w:rsid w:val="00D34CE4"/>
    <w:rsid w:val="00D36222"/>
    <w:rsid w:val="00D3739C"/>
    <w:rsid w:val="00D373A2"/>
    <w:rsid w:val="00D40569"/>
    <w:rsid w:val="00D408A3"/>
    <w:rsid w:val="00D4196B"/>
    <w:rsid w:val="00D43227"/>
    <w:rsid w:val="00D43C85"/>
    <w:rsid w:val="00D44442"/>
    <w:rsid w:val="00D44902"/>
    <w:rsid w:val="00D44E09"/>
    <w:rsid w:val="00D47C59"/>
    <w:rsid w:val="00D47D64"/>
    <w:rsid w:val="00D47DA7"/>
    <w:rsid w:val="00D5258C"/>
    <w:rsid w:val="00D52A83"/>
    <w:rsid w:val="00D53072"/>
    <w:rsid w:val="00D54F7D"/>
    <w:rsid w:val="00D55C22"/>
    <w:rsid w:val="00D56519"/>
    <w:rsid w:val="00D56E35"/>
    <w:rsid w:val="00D570AE"/>
    <w:rsid w:val="00D601C8"/>
    <w:rsid w:val="00D60266"/>
    <w:rsid w:val="00D66F62"/>
    <w:rsid w:val="00D70645"/>
    <w:rsid w:val="00D70856"/>
    <w:rsid w:val="00D71428"/>
    <w:rsid w:val="00D73C53"/>
    <w:rsid w:val="00D74939"/>
    <w:rsid w:val="00D74BEB"/>
    <w:rsid w:val="00D74F8C"/>
    <w:rsid w:val="00D7568D"/>
    <w:rsid w:val="00D767F9"/>
    <w:rsid w:val="00D76868"/>
    <w:rsid w:val="00D773BB"/>
    <w:rsid w:val="00D777A6"/>
    <w:rsid w:val="00D801BB"/>
    <w:rsid w:val="00D810C2"/>
    <w:rsid w:val="00D827FD"/>
    <w:rsid w:val="00D84DBD"/>
    <w:rsid w:val="00D8556A"/>
    <w:rsid w:val="00D863FA"/>
    <w:rsid w:val="00D873A5"/>
    <w:rsid w:val="00D8747C"/>
    <w:rsid w:val="00D879A8"/>
    <w:rsid w:val="00D92411"/>
    <w:rsid w:val="00D92564"/>
    <w:rsid w:val="00D945C0"/>
    <w:rsid w:val="00D9750A"/>
    <w:rsid w:val="00D97ED2"/>
    <w:rsid w:val="00DA15CD"/>
    <w:rsid w:val="00DA18AE"/>
    <w:rsid w:val="00DA2D83"/>
    <w:rsid w:val="00DA367D"/>
    <w:rsid w:val="00DA56F2"/>
    <w:rsid w:val="00DA5A5D"/>
    <w:rsid w:val="00DA66E1"/>
    <w:rsid w:val="00DA6CAB"/>
    <w:rsid w:val="00DB1394"/>
    <w:rsid w:val="00DB24FE"/>
    <w:rsid w:val="00DB48EB"/>
    <w:rsid w:val="00DB6E98"/>
    <w:rsid w:val="00DB70EC"/>
    <w:rsid w:val="00DB7738"/>
    <w:rsid w:val="00DC2BC7"/>
    <w:rsid w:val="00DC2EB9"/>
    <w:rsid w:val="00DD29F7"/>
    <w:rsid w:val="00DD4ED5"/>
    <w:rsid w:val="00DD4F21"/>
    <w:rsid w:val="00DD51F8"/>
    <w:rsid w:val="00DD52CD"/>
    <w:rsid w:val="00DD5A2E"/>
    <w:rsid w:val="00DE06A3"/>
    <w:rsid w:val="00DE0CD9"/>
    <w:rsid w:val="00DE12E4"/>
    <w:rsid w:val="00DE1526"/>
    <w:rsid w:val="00DE2D9B"/>
    <w:rsid w:val="00DE2E65"/>
    <w:rsid w:val="00DE31BF"/>
    <w:rsid w:val="00DE3220"/>
    <w:rsid w:val="00DE330D"/>
    <w:rsid w:val="00DE4A52"/>
    <w:rsid w:val="00DE53FD"/>
    <w:rsid w:val="00DE5448"/>
    <w:rsid w:val="00DE5721"/>
    <w:rsid w:val="00DE5B76"/>
    <w:rsid w:val="00DE6EC2"/>
    <w:rsid w:val="00DE6F5D"/>
    <w:rsid w:val="00DE704E"/>
    <w:rsid w:val="00DE7800"/>
    <w:rsid w:val="00DF1CC8"/>
    <w:rsid w:val="00DF2FF3"/>
    <w:rsid w:val="00DF5BA8"/>
    <w:rsid w:val="00DF6751"/>
    <w:rsid w:val="00E00534"/>
    <w:rsid w:val="00E0077A"/>
    <w:rsid w:val="00E00C13"/>
    <w:rsid w:val="00E01D07"/>
    <w:rsid w:val="00E03D5D"/>
    <w:rsid w:val="00E04DC9"/>
    <w:rsid w:val="00E06873"/>
    <w:rsid w:val="00E10F57"/>
    <w:rsid w:val="00E11AD1"/>
    <w:rsid w:val="00E12438"/>
    <w:rsid w:val="00E13CBD"/>
    <w:rsid w:val="00E174B0"/>
    <w:rsid w:val="00E174B6"/>
    <w:rsid w:val="00E1797D"/>
    <w:rsid w:val="00E20F5B"/>
    <w:rsid w:val="00E21654"/>
    <w:rsid w:val="00E2336B"/>
    <w:rsid w:val="00E2355B"/>
    <w:rsid w:val="00E24DA7"/>
    <w:rsid w:val="00E24F16"/>
    <w:rsid w:val="00E2561E"/>
    <w:rsid w:val="00E25B6A"/>
    <w:rsid w:val="00E267B2"/>
    <w:rsid w:val="00E2717C"/>
    <w:rsid w:val="00E328B2"/>
    <w:rsid w:val="00E33047"/>
    <w:rsid w:val="00E3386C"/>
    <w:rsid w:val="00E33BA0"/>
    <w:rsid w:val="00E34930"/>
    <w:rsid w:val="00E34C25"/>
    <w:rsid w:val="00E34D56"/>
    <w:rsid w:val="00E352D9"/>
    <w:rsid w:val="00E35670"/>
    <w:rsid w:val="00E35790"/>
    <w:rsid w:val="00E36E83"/>
    <w:rsid w:val="00E40427"/>
    <w:rsid w:val="00E41801"/>
    <w:rsid w:val="00E423B2"/>
    <w:rsid w:val="00E44EDF"/>
    <w:rsid w:val="00E45D54"/>
    <w:rsid w:val="00E469BA"/>
    <w:rsid w:val="00E5527D"/>
    <w:rsid w:val="00E57375"/>
    <w:rsid w:val="00E57F83"/>
    <w:rsid w:val="00E57F8D"/>
    <w:rsid w:val="00E60DCF"/>
    <w:rsid w:val="00E62F98"/>
    <w:rsid w:val="00E65117"/>
    <w:rsid w:val="00E66BEE"/>
    <w:rsid w:val="00E679D7"/>
    <w:rsid w:val="00E67B40"/>
    <w:rsid w:val="00E7136A"/>
    <w:rsid w:val="00E71F98"/>
    <w:rsid w:val="00E73520"/>
    <w:rsid w:val="00E735DF"/>
    <w:rsid w:val="00E738A6"/>
    <w:rsid w:val="00E7433F"/>
    <w:rsid w:val="00E74B93"/>
    <w:rsid w:val="00E7645D"/>
    <w:rsid w:val="00E768B4"/>
    <w:rsid w:val="00E82BD0"/>
    <w:rsid w:val="00E8302C"/>
    <w:rsid w:val="00E8363E"/>
    <w:rsid w:val="00E844AE"/>
    <w:rsid w:val="00E858B5"/>
    <w:rsid w:val="00E85EBD"/>
    <w:rsid w:val="00E862F5"/>
    <w:rsid w:val="00E93A0C"/>
    <w:rsid w:val="00E93E87"/>
    <w:rsid w:val="00E93FB5"/>
    <w:rsid w:val="00E96585"/>
    <w:rsid w:val="00E97B04"/>
    <w:rsid w:val="00EA0D76"/>
    <w:rsid w:val="00EA2311"/>
    <w:rsid w:val="00EA246F"/>
    <w:rsid w:val="00EA2CAA"/>
    <w:rsid w:val="00EA426D"/>
    <w:rsid w:val="00EA4692"/>
    <w:rsid w:val="00EA63B0"/>
    <w:rsid w:val="00EA6ED8"/>
    <w:rsid w:val="00EA7831"/>
    <w:rsid w:val="00EB04CC"/>
    <w:rsid w:val="00EB0BC1"/>
    <w:rsid w:val="00EB3AB8"/>
    <w:rsid w:val="00EB50FD"/>
    <w:rsid w:val="00EB59C9"/>
    <w:rsid w:val="00EB7DA9"/>
    <w:rsid w:val="00EC159A"/>
    <w:rsid w:val="00EC198A"/>
    <w:rsid w:val="00EC2484"/>
    <w:rsid w:val="00EC26A3"/>
    <w:rsid w:val="00EC26F4"/>
    <w:rsid w:val="00EC3D0B"/>
    <w:rsid w:val="00EC3E55"/>
    <w:rsid w:val="00EC3E89"/>
    <w:rsid w:val="00EC4016"/>
    <w:rsid w:val="00EC4101"/>
    <w:rsid w:val="00EC6085"/>
    <w:rsid w:val="00EC731E"/>
    <w:rsid w:val="00EC7964"/>
    <w:rsid w:val="00EC7E6E"/>
    <w:rsid w:val="00ED1604"/>
    <w:rsid w:val="00ED69A5"/>
    <w:rsid w:val="00ED6B78"/>
    <w:rsid w:val="00EE0828"/>
    <w:rsid w:val="00EE2F8A"/>
    <w:rsid w:val="00EF0F69"/>
    <w:rsid w:val="00EF1E54"/>
    <w:rsid w:val="00EF1E77"/>
    <w:rsid w:val="00EF2E7F"/>
    <w:rsid w:val="00EF4085"/>
    <w:rsid w:val="00EF627C"/>
    <w:rsid w:val="00EF70DA"/>
    <w:rsid w:val="00F01833"/>
    <w:rsid w:val="00F03438"/>
    <w:rsid w:val="00F03E0F"/>
    <w:rsid w:val="00F05400"/>
    <w:rsid w:val="00F06BEB"/>
    <w:rsid w:val="00F103D8"/>
    <w:rsid w:val="00F10769"/>
    <w:rsid w:val="00F1133D"/>
    <w:rsid w:val="00F12B91"/>
    <w:rsid w:val="00F12C02"/>
    <w:rsid w:val="00F12ECE"/>
    <w:rsid w:val="00F1593D"/>
    <w:rsid w:val="00F1595C"/>
    <w:rsid w:val="00F16A30"/>
    <w:rsid w:val="00F16C76"/>
    <w:rsid w:val="00F16E91"/>
    <w:rsid w:val="00F21E3B"/>
    <w:rsid w:val="00F22314"/>
    <w:rsid w:val="00F229B3"/>
    <w:rsid w:val="00F2304C"/>
    <w:rsid w:val="00F24C17"/>
    <w:rsid w:val="00F32023"/>
    <w:rsid w:val="00F33770"/>
    <w:rsid w:val="00F337C6"/>
    <w:rsid w:val="00F33C89"/>
    <w:rsid w:val="00F363F8"/>
    <w:rsid w:val="00F41CBB"/>
    <w:rsid w:val="00F47960"/>
    <w:rsid w:val="00F533EF"/>
    <w:rsid w:val="00F534F0"/>
    <w:rsid w:val="00F5421B"/>
    <w:rsid w:val="00F54EF7"/>
    <w:rsid w:val="00F55062"/>
    <w:rsid w:val="00F561BB"/>
    <w:rsid w:val="00F5656F"/>
    <w:rsid w:val="00F56A39"/>
    <w:rsid w:val="00F573E0"/>
    <w:rsid w:val="00F60D68"/>
    <w:rsid w:val="00F626DC"/>
    <w:rsid w:val="00F62FD2"/>
    <w:rsid w:val="00F6566B"/>
    <w:rsid w:val="00F6577C"/>
    <w:rsid w:val="00F66442"/>
    <w:rsid w:val="00F6779D"/>
    <w:rsid w:val="00F6798F"/>
    <w:rsid w:val="00F70FBA"/>
    <w:rsid w:val="00F71837"/>
    <w:rsid w:val="00F72D47"/>
    <w:rsid w:val="00F76E0C"/>
    <w:rsid w:val="00F77D07"/>
    <w:rsid w:val="00F806DE"/>
    <w:rsid w:val="00F80D16"/>
    <w:rsid w:val="00F835DC"/>
    <w:rsid w:val="00F83983"/>
    <w:rsid w:val="00F847CD"/>
    <w:rsid w:val="00F9073D"/>
    <w:rsid w:val="00F93AFA"/>
    <w:rsid w:val="00F95A41"/>
    <w:rsid w:val="00F96263"/>
    <w:rsid w:val="00F9737F"/>
    <w:rsid w:val="00F97932"/>
    <w:rsid w:val="00FA029E"/>
    <w:rsid w:val="00FA5BD1"/>
    <w:rsid w:val="00FA66EA"/>
    <w:rsid w:val="00FA7C46"/>
    <w:rsid w:val="00FB052A"/>
    <w:rsid w:val="00FB1FF3"/>
    <w:rsid w:val="00FB2BC2"/>
    <w:rsid w:val="00FB3057"/>
    <w:rsid w:val="00FB309C"/>
    <w:rsid w:val="00FB52E5"/>
    <w:rsid w:val="00FB58A1"/>
    <w:rsid w:val="00FB69AE"/>
    <w:rsid w:val="00FB75B9"/>
    <w:rsid w:val="00FC188A"/>
    <w:rsid w:val="00FC2175"/>
    <w:rsid w:val="00FC294E"/>
    <w:rsid w:val="00FC2A8E"/>
    <w:rsid w:val="00FC2A97"/>
    <w:rsid w:val="00FC55C2"/>
    <w:rsid w:val="00FC584B"/>
    <w:rsid w:val="00FC591E"/>
    <w:rsid w:val="00FC5ED7"/>
    <w:rsid w:val="00FC61EA"/>
    <w:rsid w:val="00FD3CB5"/>
    <w:rsid w:val="00FE0817"/>
    <w:rsid w:val="00FE113C"/>
    <w:rsid w:val="00FE2122"/>
    <w:rsid w:val="00FE55E8"/>
    <w:rsid w:val="00FE5B3D"/>
    <w:rsid w:val="00FE72BF"/>
    <w:rsid w:val="00FF0850"/>
    <w:rsid w:val="00FF09F3"/>
    <w:rsid w:val="00FF0A03"/>
    <w:rsid w:val="00FF161A"/>
    <w:rsid w:val="00FF4171"/>
    <w:rsid w:val="00FF6D9E"/>
    <w:rsid w:val="03771F6D"/>
    <w:rsid w:val="0452C5F2"/>
    <w:rsid w:val="055A0858"/>
    <w:rsid w:val="06E6BDBA"/>
    <w:rsid w:val="0AD126AE"/>
    <w:rsid w:val="0CB17510"/>
    <w:rsid w:val="0E9287DB"/>
    <w:rsid w:val="10FDB4E5"/>
    <w:rsid w:val="12071707"/>
    <w:rsid w:val="13184837"/>
    <w:rsid w:val="147EAE12"/>
    <w:rsid w:val="1B3EE024"/>
    <w:rsid w:val="1C90CE91"/>
    <w:rsid w:val="1D95F3CA"/>
    <w:rsid w:val="1EBEBB07"/>
    <w:rsid w:val="1FD34C82"/>
    <w:rsid w:val="21969080"/>
    <w:rsid w:val="223E5696"/>
    <w:rsid w:val="22A4E1AB"/>
    <w:rsid w:val="245D0882"/>
    <w:rsid w:val="24681C7C"/>
    <w:rsid w:val="2619D1F8"/>
    <w:rsid w:val="26B94345"/>
    <w:rsid w:val="28187D43"/>
    <w:rsid w:val="2B44ABE8"/>
    <w:rsid w:val="2C0353CC"/>
    <w:rsid w:val="2C88C994"/>
    <w:rsid w:val="32799351"/>
    <w:rsid w:val="3444AFFF"/>
    <w:rsid w:val="3536914A"/>
    <w:rsid w:val="3717AD86"/>
    <w:rsid w:val="38AC229F"/>
    <w:rsid w:val="4387BD3B"/>
    <w:rsid w:val="43BA8D0C"/>
    <w:rsid w:val="458BA2EB"/>
    <w:rsid w:val="4B4C17D7"/>
    <w:rsid w:val="4D97E32C"/>
    <w:rsid w:val="50CF83EE"/>
    <w:rsid w:val="51593EFB"/>
    <w:rsid w:val="5397D862"/>
    <w:rsid w:val="55A2F511"/>
    <w:rsid w:val="563BCF18"/>
    <w:rsid w:val="57259D15"/>
    <w:rsid w:val="5A5D3DD7"/>
    <w:rsid w:val="630D01AD"/>
    <w:rsid w:val="6382FAB5"/>
    <w:rsid w:val="63B74F35"/>
    <w:rsid w:val="6682A994"/>
    <w:rsid w:val="6837584E"/>
    <w:rsid w:val="68BD1124"/>
    <w:rsid w:val="69739811"/>
    <w:rsid w:val="6B8D0B53"/>
    <w:rsid w:val="6BAC3F79"/>
    <w:rsid w:val="6CE9CC98"/>
    <w:rsid w:val="6D20A458"/>
    <w:rsid w:val="7194F194"/>
    <w:rsid w:val="73D9B496"/>
    <w:rsid w:val="745C32B9"/>
    <w:rsid w:val="75FB6C44"/>
    <w:rsid w:val="7B642001"/>
    <w:rsid w:val="7DC39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6EBC6E"/>
  <w15:chartTrackingRefBased/>
  <w15:docId w15:val="{74E8C2D4-0ACF-4367-9F5C-8ACAE559C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6A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A09"/>
  </w:style>
  <w:style w:type="paragraph" w:styleId="Footer">
    <w:name w:val="footer"/>
    <w:basedOn w:val="Normal"/>
    <w:link w:val="FooterChar"/>
    <w:uiPriority w:val="99"/>
    <w:unhideWhenUsed/>
    <w:rsid w:val="00D16A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A09"/>
  </w:style>
  <w:style w:type="table" w:styleId="TableGrid">
    <w:name w:val="Table Grid"/>
    <w:basedOn w:val="TableNormal"/>
    <w:uiPriority w:val="39"/>
    <w:rsid w:val="00D16A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16A09"/>
    <w:pPr>
      <w:ind w:left="720"/>
      <w:contextualSpacing/>
    </w:pPr>
  </w:style>
  <w:style w:type="paragraph" w:styleId="NoSpacing">
    <w:name w:val="No Spacing"/>
    <w:uiPriority w:val="1"/>
    <w:qFormat/>
    <w:rsid w:val="00A31B3D"/>
    <w:pPr>
      <w:spacing w:after="0" w:line="240" w:lineRule="auto"/>
    </w:pPr>
    <w:rPr>
      <w:rFonts w:ascii="Georgia" w:hAnsi="Georgia"/>
      <w:sz w:val="18"/>
      <w:szCs w:val="18"/>
      <w:lang w:val="en-US"/>
    </w:rPr>
  </w:style>
  <w:style w:type="paragraph" w:customStyle="1" w:styleId="xmsolistparagraph">
    <w:name w:val="x_msolistparagraph"/>
    <w:basedOn w:val="Normal"/>
    <w:rsid w:val="00C15BFA"/>
    <w:pPr>
      <w:spacing w:after="0" w:line="240" w:lineRule="auto"/>
      <w:ind w:left="720"/>
    </w:pPr>
    <w:rPr>
      <w:rFonts w:ascii="Calibri" w:hAnsi="Calibri" w:cs="Calibri"/>
      <w:lang w:eastAsia="en-GB"/>
    </w:rPr>
  </w:style>
  <w:style w:type="paragraph" w:customStyle="1" w:styleId="paragraph">
    <w:name w:val="paragraph"/>
    <w:basedOn w:val="Normal"/>
    <w:rsid w:val="00492E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492EB6"/>
  </w:style>
  <w:style w:type="character" w:customStyle="1" w:styleId="eop">
    <w:name w:val="eop"/>
    <w:basedOn w:val="DefaultParagraphFont"/>
    <w:rsid w:val="00492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73894F01913545BAFBE324B7A21FDB" ma:contentTypeVersion="6" ma:contentTypeDescription="Create a new document." ma:contentTypeScope="" ma:versionID="41ac0e1f185aa1211ee1a70f12af6c0a">
  <xsd:schema xmlns:xsd="http://www.w3.org/2001/XMLSchema" xmlns:xs="http://www.w3.org/2001/XMLSchema" xmlns:p="http://schemas.microsoft.com/office/2006/metadata/properties" xmlns:ns2="236b5060-de19-4e52-bea1-8f9bbc2eff87" xmlns:ns3="734d8f2b-5a91-4d26-ab5f-cc749ddd2c7b" targetNamespace="http://schemas.microsoft.com/office/2006/metadata/properties" ma:root="true" ma:fieldsID="892572b26605e90080aa94eff00d823d" ns2:_="" ns3:_="">
    <xsd:import namespace="236b5060-de19-4e52-bea1-8f9bbc2eff87"/>
    <xsd:import namespace="734d8f2b-5a91-4d26-ab5f-cc749ddd2c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5060-de19-4e52-bea1-8f9bbc2eff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4d8f2b-5a91-4d26-ab5f-cc749ddd2c7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C0A007-E3CE-43E9-BC1A-464DBAA8E9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38A861-D45F-4C66-B7BD-71311AC51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6b5060-de19-4e52-bea1-8f9bbc2eff87"/>
    <ds:schemaRef ds:uri="734d8f2b-5a91-4d26-ab5f-cc749ddd2c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817CD9-3EB1-4F1E-8441-A8DC96B35D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31</Words>
  <Characters>3033</Characters>
  <Application>Microsoft Office Word</Application>
  <DocSecurity>0</DocSecurity>
  <Lines>25</Lines>
  <Paragraphs>7</Paragraphs>
  <ScaleCrop>false</ScaleCrop>
  <Company/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Nixon</dc:creator>
  <cp:keywords/>
  <dc:description/>
  <cp:lastModifiedBy>Imogen Mokha</cp:lastModifiedBy>
  <cp:revision>2</cp:revision>
  <cp:lastPrinted>2016-12-05T09:49:00Z</cp:lastPrinted>
  <dcterms:created xsi:type="dcterms:W3CDTF">2024-03-27T18:18:00Z</dcterms:created>
  <dcterms:modified xsi:type="dcterms:W3CDTF">2024-03-27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4ace1251ea7e6f4589829fe76f46fa3147560338db4f6dd1e90835af7bfdfe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02-28T13:02:07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b6545548-c82b-47c9-bb51-32c0c04834b1</vt:lpwstr>
  </property>
  <property fmtid="{D5CDD505-2E9C-101B-9397-08002B2CF9AE}" pid="8" name="MSIP_Label_defa4170-0d19-0005-0004-bc88714345d2_ActionId">
    <vt:lpwstr>fe516795-6415-490f-aad8-aba332e350e5</vt:lpwstr>
  </property>
  <property fmtid="{D5CDD505-2E9C-101B-9397-08002B2CF9AE}" pid="9" name="MSIP_Label_defa4170-0d19-0005-0004-bc88714345d2_ContentBits">
    <vt:lpwstr>0</vt:lpwstr>
  </property>
  <property fmtid="{D5CDD505-2E9C-101B-9397-08002B2CF9AE}" pid="10" name="ContentTypeId">
    <vt:lpwstr>0x0101006C73894F01913545BAFBE324B7A21FDB</vt:lpwstr>
  </property>
</Properties>
</file>